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 xml:space="preserve">Explain the advantages of Natural Queries in </w:t>
      </w:r>
      <w:proofErr w:type="spellStart"/>
      <w:r w:rsidRPr="00732825">
        <w:rPr>
          <w:rFonts w:ascii="Roboto" w:eastAsia="Roboto" w:hAnsi="Roboto" w:cs="Roboto"/>
          <w:b/>
          <w:bCs/>
          <w:sz w:val="28"/>
          <w:szCs w:val="28"/>
          <w:highlight w:val="yellow"/>
        </w:rPr>
        <w:t>PowerBi</w:t>
      </w:r>
      <w:proofErr w:type="spellEnd"/>
      <w:r w:rsidRPr="00732825">
        <w:rPr>
          <w:rFonts w:ascii="Roboto" w:eastAsia="Roboto" w:hAnsi="Roboto" w:cs="Roboto"/>
          <w:b/>
          <w:bCs/>
          <w:sz w:val="28"/>
          <w:szCs w:val="28"/>
          <w:highlight w:val="yellow"/>
        </w:rPr>
        <w:t xml:space="preserve"> with an example?</w:t>
      </w:r>
    </w:p>
    <w:p w14:paraId="6AF43C06" w14:textId="729D1178" w:rsidR="002F7BE8" w:rsidRDefault="00732825" w:rsidP="002F7BE8">
      <w:pPr>
        <w:ind w:left="720"/>
        <w:rPr>
          <w:rFonts w:ascii="Roboto" w:eastAsia="Roboto" w:hAnsi="Roboto" w:cs="Roboto"/>
          <w:sz w:val="28"/>
          <w:szCs w:val="28"/>
        </w:rPr>
      </w:pPr>
      <w:proofErr w:type="gramStart"/>
      <w:r>
        <w:rPr>
          <w:rFonts w:ascii="Roboto" w:eastAsia="Roboto" w:hAnsi="Roboto" w:cs="Roboto"/>
          <w:sz w:val="28"/>
          <w:szCs w:val="28"/>
        </w:rPr>
        <w:t>Ans:-</w:t>
      </w:r>
      <w:proofErr w:type="gramEnd"/>
      <w:r>
        <w:rPr>
          <w:rFonts w:ascii="Roboto" w:eastAsia="Roboto" w:hAnsi="Roboto" w:cs="Roboto"/>
          <w:sz w:val="28"/>
          <w:szCs w:val="28"/>
        </w:rPr>
        <w:t xml:space="preserve">- </w:t>
      </w:r>
    </w:p>
    <w:p w14:paraId="65D7AFC2"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Natural language queries in Power BI provide a user-friendly and intuitive way to interact with your data by allowing you to ask questions about your data in plain, everyday language. This feature offers several advantages:</w:t>
      </w:r>
    </w:p>
    <w:p w14:paraId="1E7E9978" w14:textId="77777777" w:rsidR="00732825" w:rsidRPr="00732825" w:rsidRDefault="00732825" w:rsidP="00732825">
      <w:pPr>
        <w:ind w:left="720"/>
        <w:rPr>
          <w:rFonts w:ascii="Roboto" w:eastAsia="Roboto" w:hAnsi="Roboto" w:cs="Roboto"/>
          <w:sz w:val="28"/>
          <w:szCs w:val="28"/>
        </w:rPr>
      </w:pPr>
    </w:p>
    <w:p w14:paraId="79D24AF6" w14:textId="15B6024B"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1. User-Friendly Interaction: Natural language queries make it easier for users who may not be familiar with SQL or complex query languages to access and </w:t>
      </w:r>
      <w:proofErr w:type="spellStart"/>
      <w:r w:rsidRPr="00732825">
        <w:rPr>
          <w:rFonts w:ascii="Roboto" w:eastAsia="Roboto" w:hAnsi="Roboto" w:cs="Roboto"/>
          <w:sz w:val="28"/>
          <w:szCs w:val="28"/>
        </w:rPr>
        <w:t>analyze</w:t>
      </w:r>
      <w:proofErr w:type="spellEnd"/>
      <w:r w:rsidRPr="00732825">
        <w:rPr>
          <w:rFonts w:ascii="Roboto" w:eastAsia="Roboto" w:hAnsi="Roboto" w:cs="Roboto"/>
          <w:sz w:val="28"/>
          <w:szCs w:val="28"/>
        </w:rPr>
        <w:t xml:space="preserve"> data. Users can ask questions in the same way they would in a conversation.</w:t>
      </w:r>
    </w:p>
    <w:p w14:paraId="1392AC51" w14:textId="77777777" w:rsidR="00732825" w:rsidRPr="00732825" w:rsidRDefault="00732825" w:rsidP="00732825">
      <w:pPr>
        <w:ind w:left="720"/>
        <w:rPr>
          <w:rFonts w:ascii="Roboto" w:eastAsia="Roboto" w:hAnsi="Roboto" w:cs="Roboto"/>
          <w:sz w:val="28"/>
          <w:szCs w:val="28"/>
        </w:rPr>
      </w:pPr>
    </w:p>
    <w:p w14:paraId="7CE95718" w14:textId="6946D39A"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Accessibility: It enhances the accessibility of data for a broader audience within an organization, including business users, managers, and stakeholders who may not have technical backgrounds.</w:t>
      </w:r>
    </w:p>
    <w:p w14:paraId="1EBF325A" w14:textId="77777777" w:rsidR="00732825" w:rsidRPr="00732825" w:rsidRDefault="00732825" w:rsidP="00732825">
      <w:pPr>
        <w:ind w:left="720"/>
        <w:rPr>
          <w:rFonts w:ascii="Roboto" w:eastAsia="Roboto" w:hAnsi="Roboto" w:cs="Roboto"/>
          <w:sz w:val="28"/>
          <w:szCs w:val="28"/>
        </w:rPr>
      </w:pPr>
    </w:p>
    <w:p w14:paraId="27FB5946" w14:textId="2F15E5AD"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3. Faster Insights: Natural language queries can provide faster insights because users can quickly ask questions and receive immediate responses, rather than having to create and run specific reports or queries.</w:t>
      </w:r>
    </w:p>
    <w:p w14:paraId="709C9D35" w14:textId="77777777" w:rsidR="00732825" w:rsidRPr="00732825" w:rsidRDefault="00732825" w:rsidP="00732825">
      <w:pPr>
        <w:ind w:left="720"/>
        <w:rPr>
          <w:rFonts w:ascii="Roboto" w:eastAsia="Roboto" w:hAnsi="Roboto" w:cs="Roboto"/>
          <w:sz w:val="28"/>
          <w:szCs w:val="28"/>
        </w:rPr>
      </w:pPr>
    </w:p>
    <w:p w14:paraId="4347DEBC" w14:textId="321D439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Reduced Training Overhead: Users don't need extensive training to use this feature. They can start asking questions and receiving answers without having to learn how to write SQL queries or navigate complex data models.</w:t>
      </w:r>
    </w:p>
    <w:p w14:paraId="37389C1A" w14:textId="77777777" w:rsidR="00732825" w:rsidRPr="00732825" w:rsidRDefault="00732825" w:rsidP="00732825">
      <w:pPr>
        <w:ind w:left="720"/>
        <w:rPr>
          <w:rFonts w:ascii="Roboto" w:eastAsia="Roboto" w:hAnsi="Roboto" w:cs="Roboto"/>
          <w:sz w:val="28"/>
          <w:szCs w:val="28"/>
        </w:rPr>
      </w:pPr>
    </w:p>
    <w:p w14:paraId="11C96811" w14:textId="128D4BBC"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5. Enhanced Collaboration: It encourages collaboration between technical and non-technical teams within an organization. Business users can communicate their data needs more effectively to data analysts or data scientists.</w:t>
      </w:r>
    </w:p>
    <w:p w14:paraId="76AA06C0" w14:textId="77777777" w:rsidR="00732825" w:rsidRPr="00732825" w:rsidRDefault="00732825" w:rsidP="00732825">
      <w:pPr>
        <w:ind w:left="720"/>
        <w:rPr>
          <w:rFonts w:ascii="Roboto" w:eastAsia="Roboto" w:hAnsi="Roboto" w:cs="Roboto"/>
          <w:sz w:val="28"/>
          <w:szCs w:val="28"/>
        </w:rPr>
      </w:pPr>
    </w:p>
    <w:p w14:paraId="73D1E4E4"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Example of Natural Language Query in Power BI:</w:t>
      </w:r>
    </w:p>
    <w:p w14:paraId="5646E375" w14:textId="77777777" w:rsidR="00732825" w:rsidRPr="00732825" w:rsidRDefault="00732825" w:rsidP="00732825">
      <w:pPr>
        <w:ind w:left="720"/>
        <w:rPr>
          <w:rFonts w:ascii="Roboto" w:eastAsia="Roboto" w:hAnsi="Roboto" w:cs="Roboto"/>
          <w:sz w:val="28"/>
          <w:szCs w:val="28"/>
        </w:rPr>
      </w:pPr>
    </w:p>
    <w:p w14:paraId="7890D73E"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Let's say you have a sales dataset in Power BI, and you want to </w:t>
      </w:r>
      <w:proofErr w:type="spellStart"/>
      <w:r w:rsidRPr="00732825">
        <w:rPr>
          <w:rFonts w:ascii="Roboto" w:eastAsia="Roboto" w:hAnsi="Roboto" w:cs="Roboto"/>
          <w:sz w:val="28"/>
          <w:szCs w:val="28"/>
        </w:rPr>
        <w:t>analyze</w:t>
      </w:r>
      <w:proofErr w:type="spellEnd"/>
      <w:r w:rsidRPr="00732825">
        <w:rPr>
          <w:rFonts w:ascii="Roboto" w:eastAsia="Roboto" w:hAnsi="Roboto" w:cs="Roboto"/>
          <w:sz w:val="28"/>
          <w:szCs w:val="28"/>
        </w:rPr>
        <w:t xml:space="preserve"> the sales performance for a specific product category using natural language queries.</w:t>
      </w:r>
    </w:p>
    <w:p w14:paraId="679E5A42" w14:textId="77777777" w:rsidR="00732825" w:rsidRPr="00732825" w:rsidRDefault="00732825" w:rsidP="00732825">
      <w:pPr>
        <w:ind w:left="720"/>
        <w:rPr>
          <w:rFonts w:ascii="Roboto" w:eastAsia="Roboto" w:hAnsi="Roboto" w:cs="Roboto"/>
          <w:sz w:val="28"/>
          <w:szCs w:val="28"/>
        </w:rPr>
      </w:pPr>
    </w:p>
    <w:p w14:paraId="40F9962E"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Traditional Query:</w:t>
      </w:r>
    </w:p>
    <w:p w14:paraId="42033462"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w:t>
      </w:r>
      <w:proofErr w:type="spellStart"/>
      <w:r w:rsidRPr="00732825">
        <w:rPr>
          <w:rFonts w:ascii="Roboto" w:eastAsia="Roboto" w:hAnsi="Roboto" w:cs="Roboto"/>
          <w:sz w:val="28"/>
          <w:szCs w:val="28"/>
        </w:rPr>
        <w:t>sql</w:t>
      </w:r>
      <w:proofErr w:type="spellEnd"/>
    </w:p>
    <w:p w14:paraId="0FFD6CFF"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SELECT SUM(</w:t>
      </w:r>
      <w:proofErr w:type="spellStart"/>
      <w:r w:rsidRPr="00732825">
        <w:rPr>
          <w:rFonts w:ascii="Roboto" w:eastAsia="Roboto" w:hAnsi="Roboto" w:cs="Roboto"/>
          <w:sz w:val="28"/>
          <w:szCs w:val="28"/>
        </w:rPr>
        <w:t>SalesAmount</w:t>
      </w:r>
      <w:proofErr w:type="spellEnd"/>
      <w:r w:rsidRPr="00732825">
        <w:rPr>
          <w:rFonts w:ascii="Roboto" w:eastAsia="Roboto" w:hAnsi="Roboto" w:cs="Roboto"/>
          <w:sz w:val="28"/>
          <w:szCs w:val="28"/>
        </w:rPr>
        <w:t xml:space="preserve">) FROM </w:t>
      </w:r>
      <w:proofErr w:type="spellStart"/>
      <w:r w:rsidRPr="00732825">
        <w:rPr>
          <w:rFonts w:ascii="Roboto" w:eastAsia="Roboto" w:hAnsi="Roboto" w:cs="Roboto"/>
          <w:sz w:val="28"/>
          <w:szCs w:val="28"/>
        </w:rPr>
        <w:t>SalesData</w:t>
      </w:r>
      <w:proofErr w:type="spellEnd"/>
      <w:r w:rsidRPr="00732825">
        <w:rPr>
          <w:rFonts w:ascii="Roboto" w:eastAsia="Roboto" w:hAnsi="Roboto" w:cs="Roboto"/>
          <w:sz w:val="28"/>
          <w:szCs w:val="28"/>
        </w:rPr>
        <w:t xml:space="preserve"> WHERE </w:t>
      </w:r>
      <w:proofErr w:type="spellStart"/>
      <w:r w:rsidRPr="00732825">
        <w:rPr>
          <w:rFonts w:ascii="Roboto" w:eastAsia="Roboto" w:hAnsi="Roboto" w:cs="Roboto"/>
          <w:sz w:val="28"/>
          <w:szCs w:val="28"/>
        </w:rPr>
        <w:t>ProductCategory</w:t>
      </w:r>
      <w:proofErr w:type="spellEnd"/>
      <w:r w:rsidRPr="00732825">
        <w:rPr>
          <w:rFonts w:ascii="Roboto" w:eastAsia="Roboto" w:hAnsi="Roboto" w:cs="Roboto"/>
          <w:sz w:val="28"/>
          <w:szCs w:val="28"/>
        </w:rPr>
        <w:t xml:space="preserve"> = 'Electronics' AND Year = 2023</w:t>
      </w:r>
    </w:p>
    <w:p w14:paraId="084B1A81"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w:t>
      </w:r>
    </w:p>
    <w:p w14:paraId="44446C41" w14:textId="77777777" w:rsidR="00732825" w:rsidRPr="00732825" w:rsidRDefault="00732825" w:rsidP="00732825">
      <w:pPr>
        <w:ind w:left="720"/>
        <w:rPr>
          <w:rFonts w:ascii="Roboto" w:eastAsia="Roboto" w:hAnsi="Roboto" w:cs="Roboto"/>
          <w:sz w:val="28"/>
          <w:szCs w:val="28"/>
        </w:rPr>
      </w:pPr>
    </w:p>
    <w:p w14:paraId="0FF9C598"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Natural Language Query:</w:t>
      </w:r>
    </w:p>
    <w:p w14:paraId="7C1E12BC"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What were the total sales for Electronics in 2023?"</w:t>
      </w:r>
    </w:p>
    <w:p w14:paraId="28C1B12E" w14:textId="77777777" w:rsidR="00732825" w:rsidRPr="00732825" w:rsidRDefault="00732825" w:rsidP="00732825">
      <w:pPr>
        <w:ind w:left="720"/>
        <w:rPr>
          <w:rFonts w:ascii="Roboto" w:eastAsia="Roboto" w:hAnsi="Roboto" w:cs="Roboto"/>
          <w:sz w:val="28"/>
          <w:szCs w:val="28"/>
        </w:rPr>
      </w:pPr>
    </w:p>
    <w:p w14:paraId="29B7075B"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In this example, instead of writing a SQL query, you can simply ask a question in plain language. Power BI will interpret the query, understand your intent, and provide you with the total sales amount for the "Electronics" category in the year 2023.</w:t>
      </w:r>
    </w:p>
    <w:p w14:paraId="6DA1F922" w14:textId="77777777" w:rsidR="00732825" w:rsidRPr="00732825" w:rsidRDefault="00732825" w:rsidP="00732825">
      <w:pPr>
        <w:ind w:left="720"/>
        <w:rPr>
          <w:rFonts w:ascii="Roboto" w:eastAsia="Roboto" w:hAnsi="Roboto" w:cs="Roboto"/>
          <w:sz w:val="28"/>
          <w:szCs w:val="28"/>
        </w:rPr>
      </w:pPr>
    </w:p>
    <w:p w14:paraId="36AFA532" w14:textId="12E90231" w:rsidR="002F7BE8"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 xml:space="preserve">Explain Web Front </w:t>
      </w:r>
      <w:proofErr w:type="gramStart"/>
      <w:r w:rsidRPr="00732825">
        <w:rPr>
          <w:rFonts w:ascii="Roboto" w:eastAsia="Roboto" w:hAnsi="Roboto" w:cs="Roboto"/>
          <w:b/>
          <w:bCs/>
          <w:sz w:val="28"/>
          <w:szCs w:val="28"/>
          <w:highlight w:val="yellow"/>
        </w:rPr>
        <w:t>End(</w:t>
      </w:r>
      <w:proofErr w:type="gramEnd"/>
      <w:r w:rsidRPr="00732825">
        <w:rPr>
          <w:rFonts w:ascii="Roboto" w:eastAsia="Roboto" w:hAnsi="Roboto" w:cs="Roboto"/>
          <w:b/>
          <w:bCs/>
          <w:sz w:val="28"/>
          <w:szCs w:val="28"/>
          <w:highlight w:val="yellow"/>
        </w:rPr>
        <w:t>WFE) cluster from Power BI Service Architecture?</w:t>
      </w:r>
    </w:p>
    <w:p w14:paraId="0B61421D" w14:textId="348FF8F6" w:rsidR="002F7BE8" w:rsidRPr="00732825" w:rsidRDefault="00732825" w:rsidP="002F7BE8">
      <w:pPr>
        <w:ind w:left="720"/>
        <w:rPr>
          <w:rFonts w:ascii="Roboto" w:eastAsia="Roboto" w:hAnsi="Roboto" w:cs="Roboto"/>
          <w:b/>
          <w:bCs/>
          <w:sz w:val="28"/>
          <w:szCs w:val="28"/>
          <w:highlight w:val="yellow"/>
        </w:rPr>
      </w:pPr>
      <w:proofErr w:type="gramStart"/>
      <w:r w:rsidRPr="00732825">
        <w:rPr>
          <w:rFonts w:ascii="Roboto" w:eastAsia="Roboto" w:hAnsi="Roboto" w:cs="Roboto"/>
          <w:b/>
          <w:bCs/>
          <w:sz w:val="28"/>
          <w:szCs w:val="28"/>
          <w:highlight w:val="yellow"/>
        </w:rPr>
        <w:t>Ans:-</w:t>
      </w:r>
      <w:proofErr w:type="gramEnd"/>
      <w:r w:rsidRPr="00732825">
        <w:rPr>
          <w:rFonts w:ascii="Roboto" w:eastAsia="Roboto" w:hAnsi="Roboto" w:cs="Roboto"/>
          <w:b/>
          <w:bCs/>
          <w:sz w:val="28"/>
          <w:szCs w:val="28"/>
          <w:highlight w:val="yellow"/>
        </w:rPr>
        <w:t xml:space="preserve">- </w:t>
      </w:r>
    </w:p>
    <w:p w14:paraId="020135CE"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As of my last knowledge update in September 2021, the term "Web Front End (WFE) cluster" is not a specific or standard component of Power BI Service architecture. However, I can provide information on the typical architecture components of Power BI Service to help clarify its architecture.</w:t>
      </w:r>
    </w:p>
    <w:p w14:paraId="0379E11A" w14:textId="77777777" w:rsidR="00732825" w:rsidRPr="00732825" w:rsidRDefault="00732825" w:rsidP="00732825">
      <w:pPr>
        <w:ind w:left="720"/>
        <w:rPr>
          <w:rFonts w:ascii="Roboto" w:eastAsia="Roboto" w:hAnsi="Roboto" w:cs="Roboto"/>
          <w:sz w:val="28"/>
          <w:szCs w:val="28"/>
        </w:rPr>
      </w:pPr>
    </w:p>
    <w:p w14:paraId="75BD5DF0"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Power BI Service is a cloud-based platform provided by Microsoft for publishing, sharing, and collaborating on Power BI reports and dashboards. The architecture of Power BI Service includes several key components:</w:t>
      </w:r>
    </w:p>
    <w:p w14:paraId="7CC9B98F" w14:textId="77777777" w:rsidR="00732825" w:rsidRPr="00732825" w:rsidRDefault="00732825" w:rsidP="00732825">
      <w:pPr>
        <w:ind w:left="720"/>
        <w:rPr>
          <w:rFonts w:ascii="Roboto" w:eastAsia="Roboto" w:hAnsi="Roboto" w:cs="Roboto"/>
          <w:sz w:val="28"/>
          <w:szCs w:val="28"/>
        </w:rPr>
      </w:pPr>
    </w:p>
    <w:p w14:paraId="61E09DE8" w14:textId="6385BFE8"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 Power BI Service: This is the main web-based application where users access and interact with Power BI reports and dashboards. It provides the user interface for creating, viewing, and sharing reports.</w:t>
      </w:r>
    </w:p>
    <w:p w14:paraId="0116A9F9" w14:textId="77777777" w:rsidR="00732825" w:rsidRPr="00732825" w:rsidRDefault="00732825" w:rsidP="00732825">
      <w:pPr>
        <w:ind w:left="720"/>
        <w:rPr>
          <w:rFonts w:ascii="Roboto" w:eastAsia="Roboto" w:hAnsi="Roboto" w:cs="Roboto"/>
          <w:sz w:val="28"/>
          <w:szCs w:val="28"/>
        </w:rPr>
      </w:pPr>
    </w:p>
    <w:p w14:paraId="5D835D05" w14:textId="71CBFD6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Power BI Gateway: The Power BI Gateway is a separate component that allows Power BI Service to connect to on-premises data sources securely. It acts as a bridge between the cloud service and on-premises data, facilitating data refresh and direct query scenarios.</w:t>
      </w:r>
    </w:p>
    <w:p w14:paraId="13945F10" w14:textId="77777777" w:rsidR="00732825" w:rsidRPr="00732825" w:rsidRDefault="00732825" w:rsidP="00732825">
      <w:pPr>
        <w:ind w:left="720"/>
        <w:rPr>
          <w:rFonts w:ascii="Roboto" w:eastAsia="Roboto" w:hAnsi="Roboto" w:cs="Roboto"/>
          <w:sz w:val="28"/>
          <w:szCs w:val="28"/>
        </w:rPr>
      </w:pPr>
    </w:p>
    <w:p w14:paraId="3E0FAA60" w14:textId="0718FC91"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3. Data Sources: Data sources refer to the underlying databases, data warehouses, or data files that Power BI reports connect to for retrieving and refreshing data. These sources can be on-premises or in the cloud (e.g., Azure SQL Database, SharePoint, Excel, etc.).</w:t>
      </w:r>
    </w:p>
    <w:p w14:paraId="7A07FC3D" w14:textId="77777777" w:rsidR="00732825" w:rsidRPr="00732825" w:rsidRDefault="00732825" w:rsidP="00732825">
      <w:pPr>
        <w:ind w:left="720"/>
        <w:rPr>
          <w:rFonts w:ascii="Roboto" w:eastAsia="Roboto" w:hAnsi="Roboto" w:cs="Roboto"/>
          <w:sz w:val="28"/>
          <w:szCs w:val="28"/>
        </w:rPr>
      </w:pPr>
    </w:p>
    <w:p w14:paraId="1F64A86C" w14:textId="1AA9A651"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Power BI Desktop: Power BI Desktop is a Windows application used for designing and creating Power BI reports and dashboards. Users typically create reports in Power BI Desktop and then publish them to the Power BI Service.</w:t>
      </w:r>
    </w:p>
    <w:p w14:paraId="739DFF3D" w14:textId="77777777" w:rsidR="00732825" w:rsidRPr="00732825" w:rsidRDefault="00732825" w:rsidP="00732825">
      <w:pPr>
        <w:ind w:left="720"/>
        <w:rPr>
          <w:rFonts w:ascii="Roboto" w:eastAsia="Roboto" w:hAnsi="Roboto" w:cs="Roboto"/>
          <w:sz w:val="28"/>
          <w:szCs w:val="28"/>
        </w:rPr>
      </w:pPr>
    </w:p>
    <w:p w14:paraId="0F55B65B" w14:textId="2FB135F0"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5. Power BI Mobile Apps: Power BI offers mobile applications for iOS and Android devices, allowing users to access reports and dashboards on mobile devices.</w:t>
      </w:r>
    </w:p>
    <w:p w14:paraId="664189D0" w14:textId="77777777" w:rsidR="00732825" w:rsidRPr="00732825" w:rsidRDefault="00732825" w:rsidP="00732825">
      <w:pPr>
        <w:ind w:left="720"/>
        <w:rPr>
          <w:rFonts w:ascii="Roboto" w:eastAsia="Roboto" w:hAnsi="Roboto" w:cs="Roboto"/>
          <w:sz w:val="28"/>
          <w:szCs w:val="28"/>
        </w:rPr>
      </w:pPr>
    </w:p>
    <w:p w14:paraId="7B50D8B6" w14:textId="0C7AE390"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6. Azure Services (Optional): Organizations can leverage various Azure services, such as Azure Data Lake Storage, Azure Analysis Services, and Azure SQL Data Warehouse, to store and process data used in Power BI reports.</w:t>
      </w:r>
    </w:p>
    <w:p w14:paraId="6796AA63" w14:textId="77777777" w:rsidR="00732825" w:rsidRPr="00732825" w:rsidRDefault="00732825" w:rsidP="00732825">
      <w:pPr>
        <w:ind w:left="720"/>
        <w:rPr>
          <w:rFonts w:ascii="Roboto" w:eastAsia="Roboto" w:hAnsi="Roboto" w:cs="Roboto"/>
          <w:sz w:val="28"/>
          <w:szCs w:val="28"/>
        </w:rPr>
      </w:pPr>
    </w:p>
    <w:p w14:paraId="1A1383F0"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While the standard Power BI Service architecture includes these components, the concept of a "Web Front End (WFE) cluster" is not explicitly mentioned. It's possible that the term might be used in specific deployment scenarios or discussions related to advanced configurations, but it's not part of the standard architecture components.</w:t>
      </w:r>
    </w:p>
    <w:p w14:paraId="79B95E35" w14:textId="77777777" w:rsidR="00732825" w:rsidRPr="00732825" w:rsidRDefault="00732825" w:rsidP="00732825">
      <w:pPr>
        <w:ind w:left="720"/>
        <w:rPr>
          <w:rFonts w:ascii="Roboto" w:eastAsia="Roboto" w:hAnsi="Roboto" w:cs="Roboto"/>
          <w:sz w:val="28"/>
          <w:szCs w:val="28"/>
        </w:rPr>
      </w:pPr>
    </w:p>
    <w:p w14:paraId="7510EEAE" w14:textId="57601728" w:rsid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If you have a specific context or question related to a "Web Front End (WFE) cluster" in Power BI Service, I recommend consulting the most recent official Microsoft documentation or contacting Microsoft support for the latest information and guidance on Power BI Service architecture.</w:t>
      </w:r>
    </w:p>
    <w:p w14:paraId="40F93B11" w14:textId="77777777" w:rsidR="00732825" w:rsidRPr="002F7BE8" w:rsidRDefault="00732825" w:rsidP="002F7BE8">
      <w:pPr>
        <w:ind w:left="720"/>
        <w:rPr>
          <w:rFonts w:ascii="Roboto" w:eastAsia="Roboto" w:hAnsi="Roboto" w:cs="Roboto"/>
          <w:sz w:val="28"/>
          <w:szCs w:val="28"/>
        </w:rPr>
      </w:pPr>
    </w:p>
    <w:p w14:paraId="2D3208EF" w14:textId="45714E99" w:rsidR="002F7BE8"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Explain Back End cluster from Power BI Service Architecture?</w:t>
      </w:r>
    </w:p>
    <w:p w14:paraId="738D8DB7" w14:textId="75B191AA" w:rsidR="002F7BE8" w:rsidRPr="00732825" w:rsidRDefault="00732825" w:rsidP="002F7BE8">
      <w:pPr>
        <w:ind w:left="720"/>
        <w:rPr>
          <w:rFonts w:ascii="Roboto" w:eastAsia="Roboto" w:hAnsi="Roboto" w:cs="Roboto"/>
          <w:b/>
          <w:bCs/>
          <w:sz w:val="28"/>
          <w:szCs w:val="28"/>
          <w:highlight w:val="yellow"/>
        </w:rPr>
      </w:pPr>
      <w:proofErr w:type="gramStart"/>
      <w:r w:rsidRPr="00732825">
        <w:rPr>
          <w:rFonts w:ascii="Roboto" w:eastAsia="Roboto" w:hAnsi="Roboto" w:cs="Roboto"/>
          <w:b/>
          <w:bCs/>
          <w:sz w:val="28"/>
          <w:szCs w:val="28"/>
          <w:highlight w:val="yellow"/>
        </w:rPr>
        <w:t>Ans:-</w:t>
      </w:r>
      <w:proofErr w:type="gramEnd"/>
      <w:r w:rsidRPr="00732825">
        <w:rPr>
          <w:rFonts w:ascii="Roboto" w:eastAsia="Roboto" w:hAnsi="Roboto" w:cs="Roboto"/>
          <w:b/>
          <w:bCs/>
          <w:sz w:val="28"/>
          <w:szCs w:val="28"/>
          <w:highlight w:val="yellow"/>
        </w:rPr>
        <w:t xml:space="preserve">- </w:t>
      </w:r>
    </w:p>
    <w:p w14:paraId="5E17F76C" w14:textId="77777777" w:rsidR="00732825" w:rsidRDefault="00732825" w:rsidP="002F7BE8">
      <w:pPr>
        <w:ind w:left="720"/>
        <w:rPr>
          <w:rFonts w:ascii="Roboto" w:eastAsia="Roboto" w:hAnsi="Roboto" w:cs="Roboto"/>
          <w:sz w:val="28"/>
          <w:szCs w:val="28"/>
        </w:rPr>
      </w:pPr>
    </w:p>
    <w:p w14:paraId="4E6CE86D"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As of my last knowledge update in September 2021, the term "Back End cluster" is not a specific or standard component of Power BI Service architecture, and it may not be an official term used by Microsoft in their documentation. However, I can provide an overview of the typical backend components and services that constitute the architecture of Power BI Service to help you understand the underlying infrastructure:</w:t>
      </w:r>
    </w:p>
    <w:p w14:paraId="431D8DFD" w14:textId="77777777" w:rsidR="00732825" w:rsidRPr="00732825" w:rsidRDefault="00732825" w:rsidP="00732825">
      <w:pPr>
        <w:ind w:left="720"/>
        <w:rPr>
          <w:rFonts w:ascii="Roboto" w:eastAsia="Roboto" w:hAnsi="Roboto" w:cs="Roboto"/>
          <w:sz w:val="28"/>
          <w:szCs w:val="28"/>
        </w:rPr>
      </w:pPr>
    </w:p>
    <w:p w14:paraId="5FDD0E6E" w14:textId="70EE5509"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 Data Engine: The data engine in Power BI Service is responsible for processing and storing the data that powers your reports and dashboards. It includes components like the Power Query engine, which handles data transformation and shaping, and the data model, which stores aggregated and summarized data.</w:t>
      </w:r>
    </w:p>
    <w:p w14:paraId="3E7F84E7" w14:textId="77777777" w:rsidR="00732825" w:rsidRPr="00732825" w:rsidRDefault="00732825" w:rsidP="00732825">
      <w:pPr>
        <w:ind w:left="720"/>
        <w:rPr>
          <w:rFonts w:ascii="Roboto" w:eastAsia="Roboto" w:hAnsi="Roboto" w:cs="Roboto"/>
          <w:sz w:val="28"/>
          <w:szCs w:val="28"/>
        </w:rPr>
      </w:pPr>
    </w:p>
    <w:p w14:paraId="3D1A5DD2" w14:textId="17903232"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Data Storage: Data in Power BI Service can be stored in various locations, depending on the data source and configuration. It may include cloud-based data storage options like Azure Data Lake Storage or on-premises data sources connected through the Power BI Gateway.</w:t>
      </w:r>
    </w:p>
    <w:p w14:paraId="378E1B34" w14:textId="77777777" w:rsidR="00732825" w:rsidRPr="00732825" w:rsidRDefault="00732825" w:rsidP="00732825">
      <w:pPr>
        <w:ind w:left="720"/>
        <w:rPr>
          <w:rFonts w:ascii="Roboto" w:eastAsia="Roboto" w:hAnsi="Roboto" w:cs="Roboto"/>
          <w:sz w:val="28"/>
          <w:szCs w:val="28"/>
        </w:rPr>
      </w:pPr>
    </w:p>
    <w:p w14:paraId="61B67287" w14:textId="3497A31B"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3. Data Processing: The backend cluster includes services for processing data queries and transformations. This involves executing DAX (Data Analysis Expressions) calculations and handling data refresh operations.</w:t>
      </w:r>
    </w:p>
    <w:p w14:paraId="2F54A0AD" w14:textId="77777777" w:rsidR="00732825" w:rsidRPr="00732825" w:rsidRDefault="00732825" w:rsidP="00732825">
      <w:pPr>
        <w:ind w:left="720"/>
        <w:rPr>
          <w:rFonts w:ascii="Roboto" w:eastAsia="Roboto" w:hAnsi="Roboto" w:cs="Roboto"/>
          <w:sz w:val="28"/>
          <w:szCs w:val="28"/>
        </w:rPr>
      </w:pPr>
    </w:p>
    <w:p w14:paraId="5CA4DB72" w14:textId="4D95DF0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Data Security and Access Control: Security is a crucial aspect of the backend cluster. It involves access control, encryption, and authentication mechanisms to ensure that data is protected and only accessible to authorized users.</w:t>
      </w:r>
    </w:p>
    <w:p w14:paraId="3B839302" w14:textId="77777777" w:rsidR="00732825" w:rsidRPr="00732825" w:rsidRDefault="00732825" w:rsidP="00732825">
      <w:pPr>
        <w:ind w:left="720"/>
        <w:rPr>
          <w:rFonts w:ascii="Roboto" w:eastAsia="Roboto" w:hAnsi="Roboto" w:cs="Roboto"/>
          <w:sz w:val="28"/>
          <w:szCs w:val="28"/>
        </w:rPr>
      </w:pPr>
    </w:p>
    <w:p w14:paraId="41AB9176" w14:textId="58BBF938"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5. Metadata Repository: The backend cluster maintains a metadata repository that stores information about data sources, data models, reports, and dashboards. This metadata is used for </w:t>
      </w:r>
      <w:proofErr w:type="spellStart"/>
      <w:r w:rsidRPr="00732825">
        <w:rPr>
          <w:rFonts w:ascii="Roboto" w:eastAsia="Roboto" w:hAnsi="Roboto" w:cs="Roboto"/>
          <w:sz w:val="28"/>
          <w:szCs w:val="28"/>
        </w:rPr>
        <w:t>cataloging</w:t>
      </w:r>
      <w:proofErr w:type="spellEnd"/>
      <w:r w:rsidRPr="00732825">
        <w:rPr>
          <w:rFonts w:ascii="Roboto" w:eastAsia="Roboto" w:hAnsi="Roboto" w:cs="Roboto"/>
          <w:sz w:val="28"/>
          <w:szCs w:val="28"/>
        </w:rPr>
        <w:t xml:space="preserve"> and managing content within the Power BI Service.</w:t>
      </w:r>
    </w:p>
    <w:p w14:paraId="6DF83E9F" w14:textId="77777777" w:rsidR="00732825" w:rsidRPr="00732825" w:rsidRDefault="00732825" w:rsidP="00732825">
      <w:pPr>
        <w:ind w:left="720"/>
        <w:rPr>
          <w:rFonts w:ascii="Roboto" w:eastAsia="Roboto" w:hAnsi="Roboto" w:cs="Roboto"/>
          <w:sz w:val="28"/>
          <w:szCs w:val="28"/>
        </w:rPr>
      </w:pPr>
    </w:p>
    <w:p w14:paraId="67874309" w14:textId="54874B6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6. Load Balancing and Scaling: Power BI Service uses load balancing and scaling mechanisms to ensure high availability and performance. This includes the ability to distribute user requests across multiple servers to handle increased demand.</w:t>
      </w:r>
    </w:p>
    <w:p w14:paraId="4B23920D" w14:textId="77777777" w:rsidR="00732825" w:rsidRPr="00732825" w:rsidRDefault="00732825" w:rsidP="00732825">
      <w:pPr>
        <w:ind w:left="720"/>
        <w:rPr>
          <w:rFonts w:ascii="Roboto" w:eastAsia="Roboto" w:hAnsi="Roboto" w:cs="Roboto"/>
          <w:sz w:val="28"/>
          <w:szCs w:val="28"/>
        </w:rPr>
      </w:pPr>
    </w:p>
    <w:p w14:paraId="2EA6D823" w14:textId="099959A4"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7. Query Processing and Optimization: Backend services optimize query performance by using techniques like caching and query folding. This helps ensure that reports and dashboards respond quickly to user interactions.</w:t>
      </w:r>
    </w:p>
    <w:p w14:paraId="51BE8145" w14:textId="77777777" w:rsidR="00732825" w:rsidRPr="00732825" w:rsidRDefault="00732825" w:rsidP="00732825">
      <w:pPr>
        <w:ind w:left="720"/>
        <w:rPr>
          <w:rFonts w:ascii="Roboto" w:eastAsia="Roboto" w:hAnsi="Roboto" w:cs="Roboto"/>
          <w:sz w:val="28"/>
          <w:szCs w:val="28"/>
        </w:rPr>
      </w:pPr>
    </w:p>
    <w:p w14:paraId="147203A5" w14:textId="29677DE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8. Metadata and Governance: Metadata services provide governance capabilities for managing data lineage, data lineage, and data source connections. This helps organizations maintain data quality and compliance.</w:t>
      </w:r>
    </w:p>
    <w:p w14:paraId="750280AB" w14:textId="77777777" w:rsidR="00732825" w:rsidRPr="00732825" w:rsidRDefault="00732825" w:rsidP="00732825">
      <w:pPr>
        <w:ind w:left="720"/>
        <w:rPr>
          <w:rFonts w:ascii="Roboto" w:eastAsia="Roboto" w:hAnsi="Roboto" w:cs="Roboto"/>
          <w:sz w:val="28"/>
          <w:szCs w:val="28"/>
        </w:rPr>
      </w:pPr>
    </w:p>
    <w:p w14:paraId="7C0F1502" w14:textId="58315EC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9. Scheduled Data Refresh: Power BI Service offers scheduled data refresh to keep data up to date in reports and dashboards. The backend cluster handles the scheduling and execution of data refresh processes.</w:t>
      </w:r>
    </w:p>
    <w:p w14:paraId="69A5D55A" w14:textId="77777777" w:rsidR="00732825" w:rsidRPr="00732825" w:rsidRDefault="00732825" w:rsidP="00732825">
      <w:pPr>
        <w:ind w:left="720"/>
        <w:rPr>
          <w:rFonts w:ascii="Roboto" w:eastAsia="Roboto" w:hAnsi="Roboto" w:cs="Roboto"/>
          <w:sz w:val="28"/>
          <w:szCs w:val="28"/>
        </w:rPr>
      </w:pPr>
    </w:p>
    <w:p w14:paraId="19F6BFA1" w14:textId="4A8CFB01"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0. Content Management: Backend services manage the storage and retrieval of Power BI reports, dashboards, and datasets. They provide version control and content organization features.</w:t>
      </w:r>
    </w:p>
    <w:p w14:paraId="2A22467A" w14:textId="77777777" w:rsidR="00732825" w:rsidRPr="00732825" w:rsidRDefault="00732825" w:rsidP="00732825">
      <w:pPr>
        <w:ind w:left="720"/>
        <w:rPr>
          <w:rFonts w:ascii="Roboto" w:eastAsia="Roboto" w:hAnsi="Roboto" w:cs="Roboto"/>
          <w:sz w:val="28"/>
          <w:szCs w:val="28"/>
        </w:rPr>
      </w:pPr>
    </w:p>
    <w:p w14:paraId="21AA6138" w14:textId="7FF678A1" w:rsid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While the term "Back End cluster" may not be an official term used by Microsoft, these are some of the key components and functions that make up the backend infrastructure of Power BI Service. The exact architecture and components may evolve over time as Microsoft updates and enhances the service, so it's advisable to consult the most recent official documentation or resources for the latest details on Power BI Service architecture.</w:t>
      </w:r>
    </w:p>
    <w:p w14:paraId="70132065" w14:textId="77777777" w:rsidR="00732825" w:rsidRDefault="00732825" w:rsidP="00732825">
      <w:pPr>
        <w:ind w:left="720"/>
        <w:rPr>
          <w:rFonts w:ascii="Roboto" w:eastAsia="Roboto" w:hAnsi="Roboto" w:cs="Roboto"/>
          <w:sz w:val="28"/>
          <w:szCs w:val="28"/>
        </w:rPr>
      </w:pPr>
    </w:p>
    <w:p w14:paraId="1CF85575" w14:textId="77777777" w:rsidR="00732825" w:rsidRPr="002F7BE8" w:rsidRDefault="00732825" w:rsidP="00732825">
      <w:pPr>
        <w:ind w:left="720"/>
        <w:rPr>
          <w:rFonts w:ascii="Roboto" w:eastAsia="Roboto" w:hAnsi="Roboto" w:cs="Roboto"/>
          <w:sz w:val="28"/>
          <w:szCs w:val="28"/>
        </w:rPr>
      </w:pPr>
    </w:p>
    <w:p w14:paraId="18829DF8" w14:textId="5BE7EF77" w:rsidR="002F7BE8"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What ASP.NET component does in Power BI Service Architecture?</w:t>
      </w:r>
    </w:p>
    <w:p w14:paraId="65F2E991" w14:textId="17D68394" w:rsidR="002F7BE8" w:rsidRPr="00732825" w:rsidRDefault="00732825" w:rsidP="002F7BE8">
      <w:pPr>
        <w:ind w:left="720"/>
        <w:rPr>
          <w:rFonts w:ascii="Roboto" w:eastAsia="Roboto" w:hAnsi="Roboto" w:cs="Roboto"/>
          <w:b/>
          <w:bCs/>
          <w:sz w:val="28"/>
          <w:szCs w:val="28"/>
          <w:highlight w:val="yellow"/>
        </w:rPr>
      </w:pPr>
      <w:proofErr w:type="gramStart"/>
      <w:r w:rsidRPr="00732825">
        <w:rPr>
          <w:rFonts w:ascii="Roboto" w:eastAsia="Roboto" w:hAnsi="Roboto" w:cs="Roboto"/>
          <w:b/>
          <w:bCs/>
          <w:sz w:val="28"/>
          <w:szCs w:val="28"/>
          <w:highlight w:val="yellow"/>
        </w:rPr>
        <w:t>Ans:---</w:t>
      </w:r>
      <w:proofErr w:type="gramEnd"/>
      <w:r w:rsidRPr="00732825">
        <w:rPr>
          <w:rFonts w:ascii="Roboto" w:eastAsia="Roboto" w:hAnsi="Roboto" w:cs="Roboto"/>
          <w:b/>
          <w:bCs/>
          <w:sz w:val="28"/>
          <w:szCs w:val="28"/>
          <w:highlight w:val="yellow"/>
        </w:rPr>
        <w:t xml:space="preserve"> </w:t>
      </w:r>
    </w:p>
    <w:p w14:paraId="1221FF72" w14:textId="77777777" w:rsidR="00732825" w:rsidRDefault="00732825" w:rsidP="002F7BE8">
      <w:pPr>
        <w:ind w:left="720"/>
        <w:rPr>
          <w:rFonts w:ascii="Roboto" w:eastAsia="Roboto" w:hAnsi="Roboto" w:cs="Roboto"/>
          <w:sz w:val="28"/>
          <w:szCs w:val="28"/>
        </w:rPr>
      </w:pPr>
    </w:p>
    <w:p w14:paraId="333BC9B4"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ASP.NET, or Active Server Pages .NET, is a web framework developed by Microsoft for building dynamic web applications and services. In the context of Power BI Service architecture, ASP.NET plays a significant role in providing the underlying web application framework for hosting and managing the web-based interface that users interact with when accessing Power BI reports and dashboards.</w:t>
      </w:r>
    </w:p>
    <w:p w14:paraId="17B5CCC5" w14:textId="77777777" w:rsidR="00732825" w:rsidRPr="00732825" w:rsidRDefault="00732825" w:rsidP="00732825">
      <w:pPr>
        <w:ind w:left="720"/>
        <w:rPr>
          <w:rFonts w:ascii="Roboto" w:eastAsia="Roboto" w:hAnsi="Roboto" w:cs="Roboto"/>
          <w:sz w:val="28"/>
          <w:szCs w:val="28"/>
        </w:rPr>
      </w:pPr>
    </w:p>
    <w:p w14:paraId="347D54E5"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Here's how ASP.NET is involved in the Power BI Service architecture:</w:t>
      </w:r>
    </w:p>
    <w:p w14:paraId="472E98ED" w14:textId="77777777" w:rsidR="00732825" w:rsidRPr="00732825" w:rsidRDefault="00732825" w:rsidP="00732825">
      <w:pPr>
        <w:ind w:left="720"/>
        <w:rPr>
          <w:rFonts w:ascii="Roboto" w:eastAsia="Roboto" w:hAnsi="Roboto" w:cs="Roboto"/>
          <w:sz w:val="28"/>
          <w:szCs w:val="28"/>
        </w:rPr>
      </w:pPr>
    </w:p>
    <w:p w14:paraId="61AD9DBA" w14:textId="41AADA18"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1. User Interface and Interaction: The Power BI Service web application, which </w:t>
      </w:r>
      <w:proofErr w:type="gramStart"/>
      <w:r w:rsidRPr="00732825">
        <w:rPr>
          <w:rFonts w:ascii="Roboto" w:eastAsia="Roboto" w:hAnsi="Roboto" w:cs="Roboto"/>
          <w:sz w:val="28"/>
          <w:szCs w:val="28"/>
        </w:rPr>
        <w:t>users</w:t>
      </w:r>
      <w:proofErr w:type="gramEnd"/>
      <w:r w:rsidRPr="00732825">
        <w:rPr>
          <w:rFonts w:ascii="Roboto" w:eastAsia="Roboto" w:hAnsi="Roboto" w:cs="Roboto"/>
          <w:sz w:val="28"/>
          <w:szCs w:val="28"/>
        </w:rPr>
        <w:t xml:space="preserve"> access through their web browsers, is built using ASP.NET. ASP.NET provides the framework for creating web pages, handling user requests, and serving content. It facilitates the creation of the user interface elements, including navigation, report rendering, and interactivity.</w:t>
      </w:r>
    </w:p>
    <w:p w14:paraId="5C88DC68" w14:textId="77777777" w:rsidR="00732825" w:rsidRPr="00732825" w:rsidRDefault="00732825" w:rsidP="00732825">
      <w:pPr>
        <w:ind w:left="720"/>
        <w:rPr>
          <w:rFonts w:ascii="Roboto" w:eastAsia="Roboto" w:hAnsi="Roboto" w:cs="Roboto"/>
          <w:sz w:val="28"/>
          <w:szCs w:val="28"/>
        </w:rPr>
      </w:pPr>
    </w:p>
    <w:p w14:paraId="097C7AF2" w14:textId="3A04C94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Authentication and Authorization: ASP.NET is responsible for managing user authentication and authorization in the Power BI Service. It integrates with identity providers and authentication protocols, such as Azure Active Directory (Azure AD) or OAuth, to ensure secure access to Power BI content. ASP.NET enforces access control policies and permissions based on user roles and permissions defined in the Power BI service.</w:t>
      </w:r>
    </w:p>
    <w:p w14:paraId="07853E61" w14:textId="77777777" w:rsidR="00732825" w:rsidRPr="00732825" w:rsidRDefault="00732825" w:rsidP="00732825">
      <w:pPr>
        <w:ind w:left="720"/>
        <w:rPr>
          <w:rFonts w:ascii="Roboto" w:eastAsia="Roboto" w:hAnsi="Roboto" w:cs="Roboto"/>
          <w:sz w:val="28"/>
          <w:szCs w:val="28"/>
        </w:rPr>
      </w:pPr>
    </w:p>
    <w:p w14:paraId="1DB6C603" w14:textId="78E73A9C"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3. Session Management: ASP.NET manages user sessions, ensuring that users can access and interact with Power BI reports and dashboards securely. It maintains session state and user context throughout the user's interaction with the service.</w:t>
      </w:r>
    </w:p>
    <w:p w14:paraId="07D73277" w14:textId="77777777" w:rsidR="00732825" w:rsidRPr="00732825" w:rsidRDefault="00732825" w:rsidP="00732825">
      <w:pPr>
        <w:ind w:left="720"/>
        <w:rPr>
          <w:rFonts w:ascii="Roboto" w:eastAsia="Roboto" w:hAnsi="Roboto" w:cs="Roboto"/>
          <w:sz w:val="28"/>
          <w:szCs w:val="28"/>
        </w:rPr>
      </w:pPr>
    </w:p>
    <w:p w14:paraId="65B7BCBF" w14:textId="48AD39FB"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Request Handling: When users interact with Power BI reports or dashboards, their actions generate HTTP requests. ASP.NET handles these requests, processes them, and communicates with the backend components of Power BI Service to retrieve data and deliver responses. It plays a key role in routing requests to the appropriate resources.</w:t>
      </w:r>
    </w:p>
    <w:p w14:paraId="54D0CA18" w14:textId="77777777" w:rsidR="00732825" w:rsidRPr="00732825" w:rsidRDefault="00732825" w:rsidP="00732825">
      <w:pPr>
        <w:ind w:left="720"/>
        <w:rPr>
          <w:rFonts w:ascii="Roboto" w:eastAsia="Roboto" w:hAnsi="Roboto" w:cs="Roboto"/>
          <w:sz w:val="28"/>
          <w:szCs w:val="28"/>
        </w:rPr>
      </w:pPr>
    </w:p>
    <w:p w14:paraId="68E5EB55" w14:textId="75B341D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5. Load Balancing and Scaling: ASP.NET can be configured to work with load balancing and scaling mechanisms to ensure high availability and performance of the Power BI Service. It helps distribute incoming requests across multiple servers or instances as needed to handle user traffic.</w:t>
      </w:r>
    </w:p>
    <w:p w14:paraId="57821C4E" w14:textId="77777777" w:rsidR="00732825" w:rsidRPr="00732825" w:rsidRDefault="00732825" w:rsidP="00732825">
      <w:pPr>
        <w:ind w:left="720"/>
        <w:rPr>
          <w:rFonts w:ascii="Roboto" w:eastAsia="Roboto" w:hAnsi="Roboto" w:cs="Roboto"/>
          <w:sz w:val="28"/>
          <w:szCs w:val="28"/>
        </w:rPr>
      </w:pPr>
    </w:p>
    <w:p w14:paraId="3584C2EA" w14:textId="1EE253E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6. Customization and Extensions: ASP.NET allows for customizing the appearance and </w:t>
      </w:r>
      <w:proofErr w:type="spellStart"/>
      <w:r w:rsidRPr="00732825">
        <w:rPr>
          <w:rFonts w:ascii="Roboto" w:eastAsia="Roboto" w:hAnsi="Roboto" w:cs="Roboto"/>
          <w:sz w:val="28"/>
          <w:szCs w:val="28"/>
        </w:rPr>
        <w:t>behavior</w:t>
      </w:r>
      <w:proofErr w:type="spellEnd"/>
      <w:r w:rsidRPr="00732825">
        <w:rPr>
          <w:rFonts w:ascii="Roboto" w:eastAsia="Roboto" w:hAnsi="Roboto" w:cs="Roboto"/>
          <w:sz w:val="28"/>
          <w:szCs w:val="28"/>
        </w:rPr>
        <w:t xml:space="preserve"> of the Power BI Service interface. Organizations can develop custom web parts, extensions, or integrations using ASP.NET to tailor the Power BI experience to their specific needs.</w:t>
      </w:r>
    </w:p>
    <w:p w14:paraId="41365809" w14:textId="77777777" w:rsidR="00732825" w:rsidRPr="00732825" w:rsidRDefault="00732825" w:rsidP="00732825">
      <w:pPr>
        <w:ind w:left="720"/>
        <w:rPr>
          <w:rFonts w:ascii="Roboto" w:eastAsia="Roboto" w:hAnsi="Roboto" w:cs="Roboto"/>
          <w:sz w:val="28"/>
          <w:szCs w:val="28"/>
        </w:rPr>
      </w:pPr>
    </w:p>
    <w:p w14:paraId="5CDC209E" w14:textId="4A54526D"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7. API Integration: ASP.NET provides the foundation for integrating with Power BI REST APIs. Developers can use ASP.NET to build custom applications that interact with Power BI Service programmatically, enabling automation and integration with other systems.</w:t>
      </w:r>
    </w:p>
    <w:p w14:paraId="03DC34F4" w14:textId="77777777" w:rsidR="00732825" w:rsidRPr="00732825" w:rsidRDefault="00732825" w:rsidP="00732825">
      <w:pPr>
        <w:ind w:left="720"/>
        <w:rPr>
          <w:rFonts w:ascii="Roboto" w:eastAsia="Roboto" w:hAnsi="Roboto" w:cs="Roboto"/>
          <w:sz w:val="28"/>
          <w:szCs w:val="28"/>
        </w:rPr>
      </w:pPr>
    </w:p>
    <w:p w14:paraId="7B53B114" w14:textId="31E8292B" w:rsid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In summary, ASP.NET is a critical component in the Power BI Service architecture, serving as the web framework that powers the user interface, manages user interactions, enforces security, and handles requests and responses. It plays a pivotal role in delivering a seamless and secure experience for users accessing Power BI reports and dashboards through web browsers.</w:t>
      </w:r>
    </w:p>
    <w:p w14:paraId="76F5FCE5" w14:textId="77777777" w:rsidR="00732825" w:rsidRDefault="00732825" w:rsidP="00732825">
      <w:pPr>
        <w:ind w:left="720"/>
        <w:rPr>
          <w:rFonts w:ascii="Roboto" w:eastAsia="Roboto" w:hAnsi="Roboto" w:cs="Roboto"/>
          <w:sz w:val="28"/>
          <w:szCs w:val="28"/>
        </w:rPr>
      </w:pPr>
    </w:p>
    <w:p w14:paraId="068CE882" w14:textId="77777777" w:rsidR="00732825" w:rsidRPr="002F7BE8" w:rsidRDefault="00732825" w:rsidP="00732825">
      <w:pPr>
        <w:ind w:left="720"/>
        <w:rPr>
          <w:rFonts w:ascii="Roboto" w:eastAsia="Roboto" w:hAnsi="Roboto" w:cs="Roboto"/>
          <w:sz w:val="28"/>
          <w:szCs w:val="28"/>
        </w:rPr>
      </w:pPr>
    </w:p>
    <w:p w14:paraId="32F73B8A" w14:textId="352C621C" w:rsidR="002F7BE8"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 xml:space="preserve">Compare Microsoft Excel and </w:t>
      </w:r>
      <w:proofErr w:type="spellStart"/>
      <w:r w:rsidRPr="00732825">
        <w:rPr>
          <w:rFonts w:ascii="Roboto" w:eastAsia="Roboto" w:hAnsi="Roboto" w:cs="Roboto"/>
          <w:b/>
          <w:bCs/>
          <w:sz w:val="28"/>
          <w:szCs w:val="28"/>
          <w:highlight w:val="yellow"/>
        </w:rPr>
        <w:t>PowerBi</w:t>
      </w:r>
      <w:proofErr w:type="spellEnd"/>
      <w:r w:rsidRPr="00732825">
        <w:rPr>
          <w:rFonts w:ascii="Roboto" w:eastAsia="Roboto" w:hAnsi="Roboto" w:cs="Roboto"/>
          <w:b/>
          <w:bCs/>
          <w:sz w:val="28"/>
          <w:szCs w:val="28"/>
          <w:highlight w:val="yellow"/>
        </w:rPr>
        <w:t xml:space="preserve"> Desktop on the following features:</w:t>
      </w:r>
    </w:p>
    <w:p w14:paraId="51B3EB22" w14:textId="61556ACD"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Data import</w:t>
      </w:r>
    </w:p>
    <w:p w14:paraId="7E50548F" w14:textId="493CB68C"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Data transformation</w:t>
      </w:r>
    </w:p>
    <w:p w14:paraId="6AC8F0A7" w14:textId="2C785F86" w:rsidR="002F7BE8" w:rsidRPr="00732825" w:rsidRDefault="002F7BE8" w:rsidP="002F7BE8">
      <w:pPr>
        <w:ind w:left="1079"/>
        <w:rPr>
          <w:rFonts w:ascii="Roboto" w:eastAsia="Roboto" w:hAnsi="Roboto" w:cs="Roboto"/>
          <w:b/>
          <w:bCs/>
          <w:sz w:val="28"/>
          <w:szCs w:val="28"/>
          <w:highlight w:val="yellow"/>
        </w:rPr>
      </w:pPr>
      <w:proofErr w:type="spellStart"/>
      <w:r w:rsidRPr="00732825">
        <w:rPr>
          <w:rFonts w:ascii="Roboto" w:eastAsia="Roboto" w:hAnsi="Roboto" w:cs="Roboto"/>
          <w:b/>
          <w:bCs/>
          <w:sz w:val="28"/>
          <w:szCs w:val="28"/>
          <w:highlight w:val="yellow"/>
        </w:rPr>
        <w:t>Modeling</w:t>
      </w:r>
      <w:proofErr w:type="spellEnd"/>
    </w:p>
    <w:p w14:paraId="39C51681" w14:textId="7F621BCC"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Reporting</w:t>
      </w:r>
    </w:p>
    <w:p w14:paraId="58FD12A0" w14:textId="2689B4E2"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Server Deployment</w:t>
      </w:r>
    </w:p>
    <w:p w14:paraId="7FC07410" w14:textId="4840197A"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Convert Models</w:t>
      </w:r>
    </w:p>
    <w:p w14:paraId="15319841" w14:textId="53720D45" w:rsidR="002F7BE8" w:rsidRPr="00732825" w:rsidRDefault="002F7BE8" w:rsidP="002F7BE8">
      <w:pPr>
        <w:ind w:left="1079"/>
        <w:rPr>
          <w:rFonts w:ascii="Roboto" w:eastAsia="Roboto" w:hAnsi="Roboto" w:cs="Roboto"/>
          <w:b/>
          <w:bCs/>
          <w:sz w:val="28"/>
          <w:szCs w:val="28"/>
          <w:highlight w:val="yellow"/>
        </w:rPr>
      </w:pPr>
      <w:r w:rsidRPr="00732825">
        <w:rPr>
          <w:rFonts w:ascii="Roboto" w:eastAsia="Roboto" w:hAnsi="Roboto" w:cs="Roboto"/>
          <w:b/>
          <w:bCs/>
          <w:sz w:val="28"/>
          <w:szCs w:val="28"/>
          <w:highlight w:val="yellow"/>
        </w:rPr>
        <w:t>Cost</w:t>
      </w:r>
    </w:p>
    <w:p w14:paraId="2AAAB4A1" w14:textId="037303C5" w:rsidR="002F7BE8" w:rsidRPr="00732825" w:rsidRDefault="00732825" w:rsidP="002F7BE8">
      <w:pPr>
        <w:ind w:left="720"/>
        <w:rPr>
          <w:rFonts w:ascii="Roboto" w:eastAsia="Roboto" w:hAnsi="Roboto" w:cs="Roboto"/>
          <w:b/>
          <w:bCs/>
          <w:sz w:val="28"/>
          <w:szCs w:val="28"/>
          <w:highlight w:val="yellow"/>
        </w:rPr>
      </w:pPr>
      <w:proofErr w:type="gramStart"/>
      <w:r w:rsidRPr="00732825">
        <w:rPr>
          <w:rFonts w:ascii="Roboto" w:eastAsia="Roboto" w:hAnsi="Roboto" w:cs="Roboto"/>
          <w:b/>
          <w:bCs/>
          <w:sz w:val="28"/>
          <w:szCs w:val="28"/>
          <w:highlight w:val="yellow"/>
        </w:rPr>
        <w:t>Ans:----</w:t>
      </w:r>
      <w:proofErr w:type="gramEnd"/>
      <w:r w:rsidRPr="00732825">
        <w:rPr>
          <w:rFonts w:ascii="Roboto" w:eastAsia="Roboto" w:hAnsi="Roboto" w:cs="Roboto"/>
          <w:b/>
          <w:bCs/>
          <w:sz w:val="28"/>
          <w:szCs w:val="28"/>
          <w:highlight w:val="yellow"/>
        </w:rPr>
        <w:t xml:space="preserve"> </w:t>
      </w:r>
    </w:p>
    <w:p w14:paraId="19F22113" w14:textId="77777777" w:rsidR="00732825" w:rsidRDefault="00732825" w:rsidP="002F7BE8">
      <w:pPr>
        <w:ind w:left="720"/>
        <w:rPr>
          <w:rFonts w:ascii="Roboto" w:eastAsia="Roboto" w:hAnsi="Roboto" w:cs="Roboto"/>
          <w:sz w:val="28"/>
          <w:szCs w:val="28"/>
        </w:rPr>
      </w:pPr>
    </w:p>
    <w:p w14:paraId="3072A2C6"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Let's compare Microsoft Excel and Power BI Desktop based on the following features:</w:t>
      </w:r>
    </w:p>
    <w:p w14:paraId="38DB47B8" w14:textId="77777777" w:rsidR="00732825" w:rsidRPr="00732825" w:rsidRDefault="00732825" w:rsidP="00732825">
      <w:pPr>
        <w:ind w:left="720"/>
        <w:rPr>
          <w:rFonts w:ascii="Roboto" w:eastAsia="Roboto" w:hAnsi="Roboto" w:cs="Roboto"/>
          <w:sz w:val="28"/>
          <w:szCs w:val="28"/>
        </w:rPr>
      </w:pPr>
    </w:p>
    <w:p w14:paraId="4F5B23C0" w14:textId="13AC9828"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 Data Import:</w:t>
      </w:r>
    </w:p>
    <w:p w14:paraId="767768A5" w14:textId="77777777" w:rsidR="00732825" w:rsidRPr="00732825" w:rsidRDefault="00732825" w:rsidP="00732825">
      <w:pPr>
        <w:ind w:left="720"/>
        <w:rPr>
          <w:rFonts w:ascii="Roboto" w:eastAsia="Roboto" w:hAnsi="Roboto" w:cs="Roboto"/>
          <w:sz w:val="28"/>
          <w:szCs w:val="28"/>
        </w:rPr>
      </w:pPr>
    </w:p>
    <w:p w14:paraId="5DF6715C" w14:textId="7FAE4CF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5267B428"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allows users to import data from various sources, including text files, databases, web services, and more.</w:t>
      </w:r>
    </w:p>
    <w:p w14:paraId="6F774549"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Data import is typically done through features like "Get Data" and "Power Query" (for advanced data import and transformation).</w:t>
      </w:r>
    </w:p>
    <w:p w14:paraId="4DA9EACB" w14:textId="77777777" w:rsidR="00732825" w:rsidRPr="00732825" w:rsidRDefault="00732825" w:rsidP="00732825">
      <w:pPr>
        <w:ind w:left="720"/>
        <w:rPr>
          <w:rFonts w:ascii="Roboto" w:eastAsia="Roboto" w:hAnsi="Roboto" w:cs="Roboto"/>
          <w:sz w:val="28"/>
          <w:szCs w:val="28"/>
        </w:rPr>
      </w:pPr>
    </w:p>
    <w:p w14:paraId="0AA14F88" w14:textId="38095C21"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6974C974"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also offers robust data import capabilities with a wide range of data connectors.</w:t>
      </w:r>
    </w:p>
    <w:p w14:paraId="4061580F"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It uses the Power Query engine for data import, which is </w:t>
      </w:r>
      <w:proofErr w:type="gramStart"/>
      <w:r w:rsidRPr="00732825">
        <w:rPr>
          <w:rFonts w:ascii="Roboto" w:eastAsia="Roboto" w:hAnsi="Roboto" w:cs="Roboto"/>
          <w:sz w:val="28"/>
          <w:szCs w:val="28"/>
        </w:rPr>
        <w:t>similar to</w:t>
      </w:r>
      <w:proofErr w:type="gramEnd"/>
      <w:r w:rsidRPr="00732825">
        <w:rPr>
          <w:rFonts w:ascii="Roboto" w:eastAsia="Roboto" w:hAnsi="Roboto" w:cs="Roboto"/>
          <w:sz w:val="28"/>
          <w:szCs w:val="28"/>
        </w:rPr>
        <w:t xml:space="preserve"> Excel's Power Query.</w:t>
      </w:r>
    </w:p>
    <w:p w14:paraId="717C0705" w14:textId="77777777" w:rsidR="00732825" w:rsidRPr="00732825" w:rsidRDefault="00732825" w:rsidP="00732825">
      <w:pPr>
        <w:ind w:left="720"/>
        <w:rPr>
          <w:rFonts w:ascii="Roboto" w:eastAsia="Roboto" w:hAnsi="Roboto" w:cs="Roboto"/>
          <w:sz w:val="28"/>
          <w:szCs w:val="28"/>
        </w:rPr>
      </w:pPr>
    </w:p>
    <w:p w14:paraId="3E264746" w14:textId="214CAEB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Data Transformation:</w:t>
      </w:r>
    </w:p>
    <w:p w14:paraId="5D891707" w14:textId="77777777" w:rsidR="00732825" w:rsidRPr="00732825" w:rsidRDefault="00732825" w:rsidP="00732825">
      <w:pPr>
        <w:ind w:left="720"/>
        <w:rPr>
          <w:rFonts w:ascii="Roboto" w:eastAsia="Roboto" w:hAnsi="Roboto" w:cs="Roboto"/>
          <w:sz w:val="28"/>
          <w:szCs w:val="28"/>
        </w:rPr>
      </w:pPr>
    </w:p>
    <w:p w14:paraId="6F455622" w14:textId="04032769"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52065A73"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provides basic data transformation capabilities, such as filtering, sorting, and simple transformations using formulas.</w:t>
      </w:r>
    </w:p>
    <w:p w14:paraId="58C8D09B"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Query in Excel enhances data transformation options.</w:t>
      </w:r>
    </w:p>
    <w:p w14:paraId="2AF7BA8E" w14:textId="77777777" w:rsidR="00732825" w:rsidRPr="00732825" w:rsidRDefault="00732825" w:rsidP="00732825">
      <w:pPr>
        <w:ind w:left="720"/>
        <w:rPr>
          <w:rFonts w:ascii="Roboto" w:eastAsia="Roboto" w:hAnsi="Roboto" w:cs="Roboto"/>
          <w:sz w:val="28"/>
          <w:szCs w:val="28"/>
        </w:rPr>
      </w:pPr>
    </w:p>
    <w:p w14:paraId="7CBC90CE" w14:textId="3D77571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690C2A04"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excels in data transformation with a more advanced version of Power Query.</w:t>
      </w:r>
    </w:p>
    <w:p w14:paraId="12B4CCF9"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Users can perform complex data transformations, pivot and unpivot data, merge tables, and create calculated columns using Data Analysis Expressions (DAX).</w:t>
      </w:r>
    </w:p>
    <w:p w14:paraId="3D28270D" w14:textId="77777777" w:rsidR="00732825" w:rsidRPr="00732825" w:rsidRDefault="00732825" w:rsidP="00732825">
      <w:pPr>
        <w:ind w:left="720"/>
        <w:rPr>
          <w:rFonts w:ascii="Roboto" w:eastAsia="Roboto" w:hAnsi="Roboto" w:cs="Roboto"/>
          <w:sz w:val="28"/>
          <w:szCs w:val="28"/>
        </w:rPr>
      </w:pPr>
    </w:p>
    <w:p w14:paraId="486EF936" w14:textId="4C37B70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3. </w:t>
      </w:r>
      <w:proofErr w:type="spellStart"/>
      <w:r w:rsidRPr="00732825">
        <w:rPr>
          <w:rFonts w:ascii="Roboto" w:eastAsia="Roboto" w:hAnsi="Roboto" w:cs="Roboto"/>
          <w:sz w:val="28"/>
          <w:szCs w:val="28"/>
        </w:rPr>
        <w:t>Modeling</w:t>
      </w:r>
      <w:proofErr w:type="spellEnd"/>
      <w:r w:rsidRPr="00732825">
        <w:rPr>
          <w:rFonts w:ascii="Roboto" w:eastAsia="Roboto" w:hAnsi="Roboto" w:cs="Roboto"/>
          <w:sz w:val="28"/>
          <w:szCs w:val="28"/>
        </w:rPr>
        <w:t>:</w:t>
      </w:r>
    </w:p>
    <w:p w14:paraId="645B5E23" w14:textId="77777777" w:rsidR="00732825" w:rsidRPr="00732825" w:rsidRDefault="00732825" w:rsidP="00732825">
      <w:pPr>
        <w:ind w:left="720"/>
        <w:rPr>
          <w:rFonts w:ascii="Roboto" w:eastAsia="Roboto" w:hAnsi="Roboto" w:cs="Roboto"/>
          <w:sz w:val="28"/>
          <w:szCs w:val="28"/>
        </w:rPr>
      </w:pPr>
    </w:p>
    <w:p w14:paraId="20375688" w14:textId="02DAD621"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05FF75E1"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has limited </w:t>
      </w:r>
      <w:proofErr w:type="spellStart"/>
      <w:r w:rsidRPr="00732825">
        <w:rPr>
          <w:rFonts w:ascii="Roboto" w:eastAsia="Roboto" w:hAnsi="Roboto" w:cs="Roboto"/>
          <w:sz w:val="28"/>
          <w:szCs w:val="28"/>
        </w:rPr>
        <w:t>modeling</w:t>
      </w:r>
      <w:proofErr w:type="spellEnd"/>
      <w:r w:rsidRPr="00732825">
        <w:rPr>
          <w:rFonts w:ascii="Roboto" w:eastAsia="Roboto" w:hAnsi="Roboto" w:cs="Roboto"/>
          <w:sz w:val="28"/>
          <w:szCs w:val="28"/>
        </w:rPr>
        <w:t xml:space="preserve"> capabilities compared to Power BI.</w:t>
      </w:r>
    </w:p>
    <w:p w14:paraId="3459DD61"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It can create simple data models and PivotTables for analysis.</w:t>
      </w:r>
    </w:p>
    <w:p w14:paraId="768EA541" w14:textId="77777777" w:rsidR="00732825" w:rsidRPr="00732825" w:rsidRDefault="00732825" w:rsidP="00732825">
      <w:pPr>
        <w:ind w:left="720"/>
        <w:rPr>
          <w:rFonts w:ascii="Roboto" w:eastAsia="Roboto" w:hAnsi="Roboto" w:cs="Roboto"/>
          <w:sz w:val="28"/>
          <w:szCs w:val="28"/>
        </w:rPr>
      </w:pPr>
    </w:p>
    <w:p w14:paraId="5966B8B4" w14:textId="081A6F4B"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54C8C89A"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is designed for advanced data </w:t>
      </w:r>
      <w:proofErr w:type="spellStart"/>
      <w:r w:rsidRPr="00732825">
        <w:rPr>
          <w:rFonts w:ascii="Roboto" w:eastAsia="Roboto" w:hAnsi="Roboto" w:cs="Roboto"/>
          <w:sz w:val="28"/>
          <w:szCs w:val="28"/>
        </w:rPr>
        <w:t>modeling</w:t>
      </w:r>
      <w:proofErr w:type="spellEnd"/>
      <w:r w:rsidRPr="00732825">
        <w:rPr>
          <w:rFonts w:ascii="Roboto" w:eastAsia="Roboto" w:hAnsi="Roboto" w:cs="Roboto"/>
          <w:sz w:val="28"/>
          <w:szCs w:val="28"/>
        </w:rPr>
        <w:t>.</w:t>
      </w:r>
    </w:p>
    <w:p w14:paraId="35C49569"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It enables users to build complex data models with relationships between tables, hierarchies, and measures using DAX.</w:t>
      </w:r>
    </w:p>
    <w:p w14:paraId="51A4B256" w14:textId="77777777" w:rsidR="00732825" w:rsidRPr="00732825" w:rsidRDefault="00732825" w:rsidP="00732825">
      <w:pPr>
        <w:ind w:left="720"/>
        <w:rPr>
          <w:rFonts w:ascii="Roboto" w:eastAsia="Roboto" w:hAnsi="Roboto" w:cs="Roboto"/>
          <w:sz w:val="28"/>
          <w:szCs w:val="28"/>
        </w:rPr>
      </w:pPr>
    </w:p>
    <w:p w14:paraId="365A7B3D" w14:textId="34C4042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Reporting:</w:t>
      </w:r>
    </w:p>
    <w:p w14:paraId="48369F83" w14:textId="77777777" w:rsidR="00732825" w:rsidRPr="00732825" w:rsidRDefault="00732825" w:rsidP="00732825">
      <w:pPr>
        <w:ind w:left="720"/>
        <w:rPr>
          <w:rFonts w:ascii="Roboto" w:eastAsia="Roboto" w:hAnsi="Roboto" w:cs="Roboto"/>
          <w:sz w:val="28"/>
          <w:szCs w:val="28"/>
        </w:rPr>
      </w:pPr>
    </w:p>
    <w:p w14:paraId="729241F3" w14:textId="3CFE24DA"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6FF8ED8D"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is primarily a spreadsheet tool that can create reports in tabular format.</w:t>
      </w:r>
    </w:p>
    <w:p w14:paraId="3BBE382D"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It offers charting and visualization capabilities, but they are more limited compared to Power BI.</w:t>
      </w:r>
    </w:p>
    <w:p w14:paraId="0B7DFD3A" w14:textId="77777777" w:rsidR="00732825" w:rsidRPr="00732825" w:rsidRDefault="00732825" w:rsidP="00732825">
      <w:pPr>
        <w:ind w:left="720"/>
        <w:rPr>
          <w:rFonts w:ascii="Roboto" w:eastAsia="Roboto" w:hAnsi="Roboto" w:cs="Roboto"/>
          <w:sz w:val="28"/>
          <w:szCs w:val="28"/>
        </w:rPr>
      </w:pPr>
    </w:p>
    <w:p w14:paraId="7B685C9A" w14:textId="19B09FC2"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6DB58B89"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is optimized for creating interactive and visually compelling reports and dashboards.</w:t>
      </w:r>
    </w:p>
    <w:p w14:paraId="68B6EFE4"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It offers a wide range of customizable visualization options, including charts, graphs, maps, and tables.</w:t>
      </w:r>
    </w:p>
    <w:p w14:paraId="4D1DF809" w14:textId="77777777" w:rsidR="00732825" w:rsidRPr="00732825" w:rsidRDefault="00732825" w:rsidP="00732825">
      <w:pPr>
        <w:ind w:left="720"/>
        <w:rPr>
          <w:rFonts w:ascii="Roboto" w:eastAsia="Roboto" w:hAnsi="Roboto" w:cs="Roboto"/>
          <w:sz w:val="28"/>
          <w:szCs w:val="28"/>
        </w:rPr>
      </w:pPr>
    </w:p>
    <w:p w14:paraId="11C154ED" w14:textId="610D2EE5"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5. Server Deployment:</w:t>
      </w:r>
    </w:p>
    <w:p w14:paraId="40E3D1E7" w14:textId="77777777" w:rsidR="00732825" w:rsidRPr="00732825" w:rsidRDefault="00732825" w:rsidP="00732825">
      <w:pPr>
        <w:ind w:left="720"/>
        <w:rPr>
          <w:rFonts w:ascii="Roboto" w:eastAsia="Roboto" w:hAnsi="Roboto" w:cs="Roboto"/>
          <w:sz w:val="28"/>
          <w:szCs w:val="28"/>
        </w:rPr>
      </w:pPr>
    </w:p>
    <w:p w14:paraId="7EF86188" w14:textId="3D1DF35A"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19C29DB6"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files can be shared via email or saved on shared drives, but collaboration and server-based deployment options are limited.</w:t>
      </w:r>
    </w:p>
    <w:p w14:paraId="5A2919F8"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Online and SharePoint integration provide some collaboration features.</w:t>
      </w:r>
    </w:p>
    <w:p w14:paraId="75D62A8A" w14:textId="77777777" w:rsidR="00732825" w:rsidRPr="00732825" w:rsidRDefault="00732825" w:rsidP="00732825">
      <w:pPr>
        <w:ind w:left="720"/>
        <w:rPr>
          <w:rFonts w:ascii="Roboto" w:eastAsia="Roboto" w:hAnsi="Roboto" w:cs="Roboto"/>
          <w:sz w:val="28"/>
          <w:szCs w:val="28"/>
        </w:rPr>
      </w:pPr>
    </w:p>
    <w:p w14:paraId="342ADC1B" w14:textId="435E5710"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6B4AC7E8"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offers cloud-based server deployment through Power BI Service.</w:t>
      </w:r>
    </w:p>
    <w:p w14:paraId="2EE3EFCA"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Reports and dashboards can be published to the Power BI Service, enabling easy sharing and collaboration with users across the organization.</w:t>
      </w:r>
    </w:p>
    <w:p w14:paraId="7972F06C" w14:textId="77777777" w:rsidR="00732825" w:rsidRPr="00732825" w:rsidRDefault="00732825" w:rsidP="00732825">
      <w:pPr>
        <w:ind w:left="720"/>
        <w:rPr>
          <w:rFonts w:ascii="Roboto" w:eastAsia="Roboto" w:hAnsi="Roboto" w:cs="Roboto"/>
          <w:sz w:val="28"/>
          <w:szCs w:val="28"/>
        </w:rPr>
      </w:pPr>
    </w:p>
    <w:p w14:paraId="497E497C" w14:textId="24AAE91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6. Convert Models:</w:t>
      </w:r>
    </w:p>
    <w:p w14:paraId="0CD5E368" w14:textId="77777777" w:rsidR="00732825" w:rsidRPr="00732825" w:rsidRDefault="00732825" w:rsidP="00732825">
      <w:pPr>
        <w:ind w:left="720"/>
        <w:rPr>
          <w:rFonts w:ascii="Roboto" w:eastAsia="Roboto" w:hAnsi="Roboto" w:cs="Roboto"/>
          <w:sz w:val="28"/>
          <w:szCs w:val="28"/>
        </w:rPr>
      </w:pPr>
    </w:p>
    <w:p w14:paraId="0481B998" w14:textId="55EC689A"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7FB9A128"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models can be converted to Power BI Desktop models with some effort.</w:t>
      </w:r>
    </w:p>
    <w:p w14:paraId="0F686A6E"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This process may involve recreating data models, relationships, and measures in Power BI.</w:t>
      </w:r>
    </w:p>
    <w:p w14:paraId="33C7AAD8" w14:textId="77777777" w:rsidR="00732825" w:rsidRPr="00732825" w:rsidRDefault="00732825" w:rsidP="00732825">
      <w:pPr>
        <w:ind w:left="720"/>
        <w:rPr>
          <w:rFonts w:ascii="Roboto" w:eastAsia="Roboto" w:hAnsi="Roboto" w:cs="Roboto"/>
          <w:sz w:val="28"/>
          <w:szCs w:val="28"/>
        </w:rPr>
      </w:pPr>
    </w:p>
    <w:p w14:paraId="0DF1F2BE" w14:textId="668ED1E0"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15FA2770"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models can be imported into the Power BI Service, making it relatively straightforward to convert and share models.</w:t>
      </w:r>
    </w:p>
    <w:p w14:paraId="38C7A0F2" w14:textId="77777777" w:rsidR="00732825" w:rsidRPr="00732825" w:rsidRDefault="00732825" w:rsidP="00732825">
      <w:pPr>
        <w:ind w:left="720"/>
        <w:rPr>
          <w:rFonts w:ascii="Roboto" w:eastAsia="Roboto" w:hAnsi="Roboto" w:cs="Roboto"/>
          <w:sz w:val="28"/>
          <w:szCs w:val="28"/>
        </w:rPr>
      </w:pPr>
    </w:p>
    <w:p w14:paraId="5D7632AA" w14:textId="477EE268"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7. Cost:</w:t>
      </w:r>
    </w:p>
    <w:p w14:paraId="1A8279EE" w14:textId="77777777" w:rsidR="00732825" w:rsidRPr="00732825" w:rsidRDefault="00732825" w:rsidP="00732825">
      <w:pPr>
        <w:ind w:left="720"/>
        <w:rPr>
          <w:rFonts w:ascii="Roboto" w:eastAsia="Roboto" w:hAnsi="Roboto" w:cs="Roboto"/>
          <w:sz w:val="28"/>
          <w:szCs w:val="28"/>
        </w:rPr>
      </w:pPr>
    </w:p>
    <w:p w14:paraId="1A8C4E98" w14:textId="1AB7271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Microsoft Excel:</w:t>
      </w:r>
    </w:p>
    <w:p w14:paraId="13AFDA5D"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Excel is typically included in Microsoft Office subscriptions or can be purchased as a standalone application.</w:t>
      </w:r>
    </w:p>
    <w:p w14:paraId="5C58DDA7"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Licensing costs are typically per user or device.</w:t>
      </w:r>
    </w:p>
    <w:p w14:paraId="583C2E87" w14:textId="77777777" w:rsidR="00732825" w:rsidRPr="00732825" w:rsidRDefault="00732825" w:rsidP="00732825">
      <w:pPr>
        <w:ind w:left="720"/>
        <w:rPr>
          <w:rFonts w:ascii="Roboto" w:eastAsia="Roboto" w:hAnsi="Roboto" w:cs="Roboto"/>
          <w:sz w:val="28"/>
          <w:szCs w:val="28"/>
        </w:rPr>
      </w:pPr>
    </w:p>
    <w:p w14:paraId="17D1C93D" w14:textId="0A4148FB"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w:t>
      </w:r>
    </w:p>
    <w:p w14:paraId="6621D49E"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Desktop is free to download and use.</w:t>
      </w:r>
    </w:p>
    <w:p w14:paraId="3AE698BA"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     - Power BI Service, which offers additional collaboration and sharing features, has both free and paid subscription plans.</w:t>
      </w:r>
    </w:p>
    <w:p w14:paraId="3B7DDD8E" w14:textId="77777777" w:rsidR="00732825" w:rsidRPr="00732825" w:rsidRDefault="00732825" w:rsidP="00732825">
      <w:pPr>
        <w:ind w:left="720"/>
        <w:rPr>
          <w:rFonts w:ascii="Roboto" w:eastAsia="Roboto" w:hAnsi="Roboto" w:cs="Roboto"/>
          <w:sz w:val="28"/>
          <w:szCs w:val="28"/>
        </w:rPr>
      </w:pPr>
    </w:p>
    <w:p w14:paraId="01F33E08" w14:textId="66A95D16" w:rsid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In summary, while both Microsoft Excel and Power BI Desktop have data import and transformation capabilities, Power BI Desktop excels in </w:t>
      </w:r>
      <w:proofErr w:type="spellStart"/>
      <w:r w:rsidRPr="00732825">
        <w:rPr>
          <w:rFonts w:ascii="Roboto" w:eastAsia="Roboto" w:hAnsi="Roboto" w:cs="Roboto"/>
          <w:sz w:val="28"/>
          <w:szCs w:val="28"/>
        </w:rPr>
        <w:t>modeling</w:t>
      </w:r>
      <w:proofErr w:type="spellEnd"/>
      <w:r w:rsidRPr="00732825">
        <w:rPr>
          <w:rFonts w:ascii="Roboto" w:eastAsia="Roboto" w:hAnsi="Roboto" w:cs="Roboto"/>
          <w:sz w:val="28"/>
          <w:szCs w:val="28"/>
        </w:rPr>
        <w:t>, reporting, server deployment, and advanced data analytics. Power BI is also better suited for collaboration and sharing. However, the choice between the two tools depends on the specific needs of the user or organization and the complexity of data analysis and reporting tasks.</w:t>
      </w:r>
    </w:p>
    <w:p w14:paraId="5FC8F4EB" w14:textId="77777777" w:rsidR="00732825" w:rsidRDefault="00732825" w:rsidP="00732825">
      <w:pPr>
        <w:ind w:left="720"/>
        <w:rPr>
          <w:rFonts w:ascii="Roboto" w:eastAsia="Roboto" w:hAnsi="Roboto" w:cs="Roboto"/>
          <w:sz w:val="28"/>
          <w:szCs w:val="28"/>
        </w:rPr>
      </w:pPr>
    </w:p>
    <w:p w14:paraId="3AC04D01" w14:textId="77777777" w:rsidR="00732825" w:rsidRPr="002F7BE8" w:rsidRDefault="00732825" w:rsidP="00732825">
      <w:pPr>
        <w:ind w:left="720"/>
        <w:rPr>
          <w:rFonts w:ascii="Roboto" w:eastAsia="Roboto" w:hAnsi="Roboto" w:cs="Roboto"/>
          <w:sz w:val="28"/>
          <w:szCs w:val="28"/>
        </w:rPr>
      </w:pPr>
    </w:p>
    <w:p w14:paraId="00000005" w14:textId="4BD96161" w:rsidR="00DF5105" w:rsidRPr="00732825" w:rsidRDefault="002F7BE8" w:rsidP="002F7BE8">
      <w:pPr>
        <w:numPr>
          <w:ilvl w:val="0"/>
          <w:numId w:val="1"/>
        </w:numPr>
        <w:rPr>
          <w:rFonts w:ascii="Roboto" w:eastAsia="Roboto" w:hAnsi="Roboto" w:cs="Roboto"/>
          <w:b/>
          <w:bCs/>
          <w:sz w:val="28"/>
          <w:szCs w:val="28"/>
          <w:highlight w:val="yellow"/>
        </w:rPr>
      </w:pPr>
      <w:r w:rsidRPr="00732825">
        <w:rPr>
          <w:rFonts w:ascii="Roboto" w:eastAsia="Roboto" w:hAnsi="Roboto" w:cs="Roboto"/>
          <w:b/>
          <w:bCs/>
          <w:sz w:val="28"/>
          <w:szCs w:val="28"/>
          <w:highlight w:val="yellow"/>
        </w:rPr>
        <w:t>List 20 data sources supported by Power Bi desktop.</w:t>
      </w:r>
    </w:p>
    <w:p w14:paraId="3615EEBB" w14:textId="3F889E95" w:rsidR="00732825" w:rsidRPr="00732825" w:rsidRDefault="00732825" w:rsidP="00732825">
      <w:pPr>
        <w:ind w:left="720"/>
        <w:rPr>
          <w:rFonts w:ascii="Roboto" w:eastAsia="Roboto" w:hAnsi="Roboto" w:cs="Roboto"/>
          <w:b/>
          <w:bCs/>
          <w:sz w:val="28"/>
          <w:szCs w:val="28"/>
          <w:highlight w:val="yellow"/>
        </w:rPr>
      </w:pPr>
      <w:proofErr w:type="gramStart"/>
      <w:r w:rsidRPr="00732825">
        <w:rPr>
          <w:rFonts w:ascii="Roboto" w:eastAsia="Roboto" w:hAnsi="Roboto" w:cs="Roboto"/>
          <w:b/>
          <w:bCs/>
          <w:sz w:val="28"/>
          <w:szCs w:val="28"/>
          <w:highlight w:val="yellow"/>
        </w:rPr>
        <w:t>Ans:-</w:t>
      </w:r>
      <w:proofErr w:type="gramEnd"/>
      <w:r w:rsidRPr="00732825">
        <w:rPr>
          <w:rFonts w:ascii="Roboto" w:eastAsia="Roboto" w:hAnsi="Roboto" w:cs="Roboto"/>
          <w:b/>
          <w:bCs/>
          <w:sz w:val="28"/>
          <w:szCs w:val="28"/>
          <w:highlight w:val="yellow"/>
        </w:rPr>
        <w:t xml:space="preserve">- </w:t>
      </w:r>
    </w:p>
    <w:p w14:paraId="4F15F3D6" w14:textId="77777777" w:rsidR="00732825" w:rsidRPr="00732825" w:rsidRDefault="00732825" w:rsidP="00732825">
      <w:pPr>
        <w:ind w:left="720"/>
        <w:rPr>
          <w:rFonts w:ascii="Roboto" w:eastAsia="Roboto" w:hAnsi="Roboto" w:cs="Roboto"/>
          <w:b/>
          <w:bCs/>
          <w:sz w:val="28"/>
          <w:szCs w:val="28"/>
          <w:highlight w:val="yellow"/>
        </w:rPr>
      </w:pPr>
    </w:p>
    <w:p w14:paraId="43C20592" w14:textId="7777777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Power BI Desktop supports a wide range of data sources, allowing users to import and </w:t>
      </w:r>
      <w:proofErr w:type="spellStart"/>
      <w:r w:rsidRPr="00732825">
        <w:rPr>
          <w:rFonts w:ascii="Roboto" w:eastAsia="Roboto" w:hAnsi="Roboto" w:cs="Roboto"/>
          <w:sz w:val="28"/>
          <w:szCs w:val="28"/>
        </w:rPr>
        <w:t>analyze</w:t>
      </w:r>
      <w:proofErr w:type="spellEnd"/>
      <w:r w:rsidRPr="00732825">
        <w:rPr>
          <w:rFonts w:ascii="Roboto" w:eastAsia="Roboto" w:hAnsi="Roboto" w:cs="Roboto"/>
          <w:sz w:val="28"/>
          <w:szCs w:val="28"/>
        </w:rPr>
        <w:t xml:space="preserve"> data from various locations and formats. Here are 20 data sources supported by Power BI Desktop:</w:t>
      </w:r>
    </w:p>
    <w:p w14:paraId="055C87FC" w14:textId="77777777" w:rsidR="00732825" w:rsidRPr="00732825" w:rsidRDefault="00732825" w:rsidP="00732825">
      <w:pPr>
        <w:ind w:left="720"/>
        <w:rPr>
          <w:rFonts w:ascii="Roboto" w:eastAsia="Roboto" w:hAnsi="Roboto" w:cs="Roboto"/>
          <w:sz w:val="28"/>
          <w:szCs w:val="28"/>
        </w:rPr>
      </w:pPr>
    </w:p>
    <w:p w14:paraId="49D98F23" w14:textId="6D26AC8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 Excel Workbook: Import data from Excel spreadsheets, including .xlsx and .</w:t>
      </w:r>
      <w:proofErr w:type="spellStart"/>
      <w:r w:rsidRPr="00732825">
        <w:rPr>
          <w:rFonts w:ascii="Roboto" w:eastAsia="Roboto" w:hAnsi="Roboto" w:cs="Roboto"/>
          <w:sz w:val="28"/>
          <w:szCs w:val="28"/>
        </w:rPr>
        <w:t>xls</w:t>
      </w:r>
      <w:proofErr w:type="spellEnd"/>
      <w:r w:rsidRPr="00732825">
        <w:rPr>
          <w:rFonts w:ascii="Roboto" w:eastAsia="Roboto" w:hAnsi="Roboto" w:cs="Roboto"/>
          <w:sz w:val="28"/>
          <w:szCs w:val="28"/>
        </w:rPr>
        <w:t xml:space="preserve"> files.</w:t>
      </w:r>
    </w:p>
    <w:p w14:paraId="3A54FB38" w14:textId="77777777" w:rsidR="00732825" w:rsidRPr="00732825" w:rsidRDefault="00732825" w:rsidP="00732825">
      <w:pPr>
        <w:ind w:left="720"/>
        <w:rPr>
          <w:rFonts w:ascii="Roboto" w:eastAsia="Roboto" w:hAnsi="Roboto" w:cs="Roboto"/>
          <w:sz w:val="28"/>
          <w:szCs w:val="28"/>
        </w:rPr>
      </w:pPr>
    </w:p>
    <w:p w14:paraId="69367473" w14:textId="5DE3B8E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 CSV Files: Load data from Comma-Separated Values (CSV) files.</w:t>
      </w:r>
    </w:p>
    <w:p w14:paraId="691E4933" w14:textId="77777777" w:rsidR="00732825" w:rsidRPr="00732825" w:rsidRDefault="00732825" w:rsidP="00732825">
      <w:pPr>
        <w:ind w:left="720"/>
        <w:rPr>
          <w:rFonts w:ascii="Roboto" w:eastAsia="Roboto" w:hAnsi="Roboto" w:cs="Roboto"/>
          <w:sz w:val="28"/>
          <w:szCs w:val="28"/>
        </w:rPr>
      </w:pPr>
    </w:p>
    <w:p w14:paraId="49EB192C" w14:textId="4E55833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3. SQL Server Database: Connect to on-premises or cloud-based SQL Server databases.</w:t>
      </w:r>
    </w:p>
    <w:p w14:paraId="5B31792F" w14:textId="77777777" w:rsidR="00732825" w:rsidRPr="00732825" w:rsidRDefault="00732825" w:rsidP="00732825">
      <w:pPr>
        <w:ind w:left="720"/>
        <w:rPr>
          <w:rFonts w:ascii="Roboto" w:eastAsia="Roboto" w:hAnsi="Roboto" w:cs="Roboto"/>
          <w:sz w:val="28"/>
          <w:szCs w:val="28"/>
        </w:rPr>
      </w:pPr>
    </w:p>
    <w:p w14:paraId="1402F5DD" w14:textId="2306D800"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4. Azure SQL Database: Import data from Microsoft Azure SQL databases.</w:t>
      </w:r>
    </w:p>
    <w:p w14:paraId="509EE771" w14:textId="77777777" w:rsidR="00732825" w:rsidRPr="00732825" w:rsidRDefault="00732825" w:rsidP="00732825">
      <w:pPr>
        <w:ind w:left="720"/>
        <w:rPr>
          <w:rFonts w:ascii="Roboto" w:eastAsia="Roboto" w:hAnsi="Roboto" w:cs="Roboto"/>
          <w:sz w:val="28"/>
          <w:szCs w:val="28"/>
        </w:rPr>
      </w:pPr>
    </w:p>
    <w:p w14:paraId="7B21B0D1" w14:textId="0A16D71D"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5. Oracle Database: Connect to Oracle databases for data retrieval and analysis.</w:t>
      </w:r>
    </w:p>
    <w:p w14:paraId="568928CD" w14:textId="77777777" w:rsidR="00732825" w:rsidRPr="00732825" w:rsidRDefault="00732825" w:rsidP="00732825">
      <w:pPr>
        <w:ind w:left="720"/>
        <w:rPr>
          <w:rFonts w:ascii="Roboto" w:eastAsia="Roboto" w:hAnsi="Roboto" w:cs="Roboto"/>
          <w:sz w:val="28"/>
          <w:szCs w:val="28"/>
        </w:rPr>
      </w:pPr>
    </w:p>
    <w:p w14:paraId="66EF2972" w14:textId="28CA7A1C"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6. MySQL: Import data from MySQL database systems.</w:t>
      </w:r>
    </w:p>
    <w:p w14:paraId="0015E69D" w14:textId="77777777" w:rsidR="00732825" w:rsidRPr="00732825" w:rsidRDefault="00732825" w:rsidP="00732825">
      <w:pPr>
        <w:ind w:left="720"/>
        <w:rPr>
          <w:rFonts w:ascii="Roboto" w:eastAsia="Roboto" w:hAnsi="Roboto" w:cs="Roboto"/>
          <w:sz w:val="28"/>
          <w:szCs w:val="28"/>
        </w:rPr>
      </w:pPr>
    </w:p>
    <w:p w14:paraId="633CD399" w14:textId="7EAB466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7. PostgreSQL: Connect to PostgreSQL databases for data analysis.</w:t>
      </w:r>
    </w:p>
    <w:p w14:paraId="2F8E8820" w14:textId="77777777" w:rsidR="00732825" w:rsidRPr="00732825" w:rsidRDefault="00732825" w:rsidP="00732825">
      <w:pPr>
        <w:ind w:left="720"/>
        <w:rPr>
          <w:rFonts w:ascii="Roboto" w:eastAsia="Roboto" w:hAnsi="Roboto" w:cs="Roboto"/>
          <w:sz w:val="28"/>
          <w:szCs w:val="28"/>
        </w:rPr>
      </w:pPr>
    </w:p>
    <w:p w14:paraId="0A08F830" w14:textId="7BF65E5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8. Access Database: Import data from Microsoft Access databases (.</w:t>
      </w:r>
      <w:proofErr w:type="spellStart"/>
      <w:r w:rsidRPr="00732825">
        <w:rPr>
          <w:rFonts w:ascii="Roboto" w:eastAsia="Roboto" w:hAnsi="Roboto" w:cs="Roboto"/>
          <w:sz w:val="28"/>
          <w:szCs w:val="28"/>
        </w:rPr>
        <w:t>mdb</w:t>
      </w:r>
      <w:proofErr w:type="spellEnd"/>
      <w:r w:rsidRPr="00732825">
        <w:rPr>
          <w:rFonts w:ascii="Roboto" w:eastAsia="Roboto" w:hAnsi="Roboto" w:cs="Roboto"/>
          <w:sz w:val="28"/>
          <w:szCs w:val="28"/>
        </w:rPr>
        <w:t xml:space="preserve"> and .</w:t>
      </w:r>
      <w:proofErr w:type="spellStart"/>
      <w:r w:rsidRPr="00732825">
        <w:rPr>
          <w:rFonts w:ascii="Roboto" w:eastAsia="Roboto" w:hAnsi="Roboto" w:cs="Roboto"/>
          <w:sz w:val="28"/>
          <w:szCs w:val="28"/>
        </w:rPr>
        <w:t>accdb</w:t>
      </w:r>
      <w:proofErr w:type="spellEnd"/>
      <w:r w:rsidRPr="00732825">
        <w:rPr>
          <w:rFonts w:ascii="Roboto" w:eastAsia="Roboto" w:hAnsi="Roboto" w:cs="Roboto"/>
          <w:sz w:val="28"/>
          <w:szCs w:val="28"/>
        </w:rPr>
        <w:t>).</w:t>
      </w:r>
    </w:p>
    <w:p w14:paraId="152604A2" w14:textId="77777777" w:rsidR="00732825" w:rsidRPr="00732825" w:rsidRDefault="00732825" w:rsidP="00732825">
      <w:pPr>
        <w:ind w:left="720"/>
        <w:rPr>
          <w:rFonts w:ascii="Roboto" w:eastAsia="Roboto" w:hAnsi="Roboto" w:cs="Roboto"/>
          <w:sz w:val="28"/>
          <w:szCs w:val="28"/>
        </w:rPr>
      </w:pPr>
    </w:p>
    <w:p w14:paraId="6E8C815B" w14:textId="27B0ADD9"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9. Web: Use web connectors to scrape data from HTML tables or web services.</w:t>
      </w:r>
    </w:p>
    <w:p w14:paraId="1F4B7D57" w14:textId="77777777" w:rsidR="00732825" w:rsidRPr="00732825" w:rsidRDefault="00732825" w:rsidP="00732825">
      <w:pPr>
        <w:ind w:left="720"/>
        <w:rPr>
          <w:rFonts w:ascii="Roboto" w:eastAsia="Roboto" w:hAnsi="Roboto" w:cs="Roboto"/>
          <w:sz w:val="28"/>
          <w:szCs w:val="28"/>
        </w:rPr>
      </w:pPr>
    </w:p>
    <w:p w14:paraId="2E14410F" w14:textId="5DE4EE42"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0. SharePoint: Connect to SharePoint lists, libraries, and online sites for data extraction.</w:t>
      </w:r>
    </w:p>
    <w:p w14:paraId="5A1096BE" w14:textId="77777777" w:rsidR="00732825" w:rsidRPr="00732825" w:rsidRDefault="00732825" w:rsidP="00732825">
      <w:pPr>
        <w:ind w:left="720"/>
        <w:rPr>
          <w:rFonts w:ascii="Roboto" w:eastAsia="Roboto" w:hAnsi="Roboto" w:cs="Roboto"/>
          <w:sz w:val="28"/>
          <w:szCs w:val="28"/>
        </w:rPr>
      </w:pPr>
    </w:p>
    <w:p w14:paraId="4973DD00" w14:textId="2167854C"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1. ODBC Data Sources: Use Open Database Connectivity (ODBC) to connect to a wide range of data sources, including other databases and file formats.</w:t>
      </w:r>
    </w:p>
    <w:p w14:paraId="7CF22B01" w14:textId="77777777" w:rsidR="00732825" w:rsidRPr="00732825" w:rsidRDefault="00732825" w:rsidP="00732825">
      <w:pPr>
        <w:ind w:left="720"/>
        <w:rPr>
          <w:rFonts w:ascii="Roboto" w:eastAsia="Roboto" w:hAnsi="Roboto" w:cs="Roboto"/>
          <w:sz w:val="28"/>
          <w:szCs w:val="28"/>
        </w:rPr>
      </w:pPr>
    </w:p>
    <w:p w14:paraId="7168B5AE" w14:textId="6C0E5EFE"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2. OLE DB Data Sources: Connect to data sources using the OLE DB protocol, which supports various data providers.</w:t>
      </w:r>
    </w:p>
    <w:p w14:paraId="590EB8D7" w14:textId="77777777" w:rsidR="00732825" w:rsidRPr="00732825" w:rsidRDefault="00732825" w:rsidP="00732825">
      <w:pPr>
        <w:ind w:left="720"/>
        <w:rPr>
          <w:rFonts w:ascii="Roboto" w:eastAsia="Roboto" w:hAnsi="Roboto" w:cs="Roboto"/>
          <w:sz w:val="28"/>
          <w:szCs w:val="28"/>
        </w:rPr>
      </w:pPr>
    </w:p>
    <w:p w14:paraId="24D5E7D9" w14:textId="24F920A9"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3. JSON Files: Load data from JSON (JavaScript Object Notation) files.</w:t>
      </w:r>
    </w:p>
    <w:p w14:paraId="3D2C3E35" w14:textId="77777777" w:rsidR="00732825" w:rsidRPr="00732825" w:rsidRDefault="00732825" w:rsidP="00732825">
      <w:pPr>
        <w:ind w:left="720"/>
        <w:rPr>
          <w:rFonts w:ascii="Roboto" w:eastAsia="Roboto" w:hAnsi="Roboto" w:cs="Roboto"/>
          <w:sz w:val="28"/>
          <w:szCs w:val="28"/>
        </w:rPr>
      </w:pPr>
    </w:p>
    <w:p w14:paraId="655B50F1" w14:textId="72307E44"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4. XML Files: Import data from XML (Extensible Markup Language) files.</w:t>
      </w:r>
    </w:p>
    <w:p w14:paraId="7B3D17A5" w14:textId="77777777" w:rsidR="00732825" w:rsidRPr="00732825" w:rsidRDefault="00732825" w:rsidP="00732825">
      <w:pPr>
        <w:ind w:left="720"/>
        <w:rPr>
          <w:rFonts w:ascii="Roboto" w:eastAsia="Roboto" w:hAnsi="Roboto" w:cs="Roboto"/>
          <w:sz w:val="28"/>
          <w:szCs w:val="28"/>
        </w:rPr>
      </w:pPr>
    </w:p>
    <w:p w14:paraId="71C11CEF" w14:textId="58F7C97F"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5. Web API: Connect to web services and APIs to retrieve data in JSON or XML format.</w:t>
      </w:r>
    </w:p>
    <w:p w14:paraId="187FF0BE" w14:textId="77777777" w:rsidR="00732825" w:rsidRPr="00732825" w:rsidRDefault="00732825" w:rsidP="00732825">
      <w:pPr>
        <w:ind w:left="720"/>
        <w:rPr>
          <w:rFonts w:ascii="Roboto" w:eastAsia="Roboto" w:hAnsi="Roboto" w:cs="Roboto"/>
          <w:sz w:val="28"/>
          <w:szCs w:val="28"/>
        </w:rPr>
      </w:pPr>
    </w:p>
    <w:p w14:paraId="7F435C7F" w14:textId="7221B65C"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6. Hadoop HDFS: Access data stored in Hadoop Distributed File System (HDFS).</w:t>
      </w:r>
    </w:p>
    <w:p w14:paraId="56406C2C" w14:textId="77777777" w:rsidR="00732825" w:rsidRPr="00732825" w:rsidRDefault="00732825" w:rsidP="00732825">
      <w:pPr>
        <w:ind w:left="720"/>
        <w:rPr>
          <w:rFonts w:ascii="Roboto" w:eastAsia="Roboto" w:hAnsi="Roboto" w:cs="Roboto"/>
          <w:sz w:val="28"/>
          <w:szCs w:val="28"/>
        </w:rPr>
      </w:pPr>
    </w:p>
    <w:p w14:paraId="0082AD87" w14:textId="36DC5ED6"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 xml:space="preserve">17. Spark: Connect to Apache Spark clusters to </w:t>
      </w:r>
      <w:proofErr w:type="spellStart"/>
      <w:r w:rsidRPr="00732825">
        <w:rPr>
          <w:rFonts w:ascii="Roboto" w:eastAsia="Roboto" w:hAnsi="Roboto" w:cs="Roboto"/>
          <w:sz w:val="28"/>
          <w:szCs w:val="28"/>
        </w:rPr>
        <w:t>analyze</w:t>
      </w:r>
      <w:proofErr w:type="spellEnd"/>
      <w:r w:rsidRPr="00732825">
        <w:rPr>
          <w:rFonts w:ascii="Roboto" w:eastAsia="Roboto" w:hAnsi="Roboto" w:cs="Roboto"/>
          <w:sz w:val="28"/>
          <w:szCs w:val="28"/>
        </w:rPr>
        <w:t xml:space="preserve"> big data.</w:t>
      </w:r>
    </w:p>
    <w:p w14:paraId="3047C9D8" w14:textId="77777777" w:rsidR="00732825" w:rsidRPr="00732825" w:rsidRDefault="00732825" w:rsidP="00732825">
      <w:pPr>
        <w:ind w:left="720"/>
        <w:rPr>
          <w:rFonts w:ascii="Roboto" w:eastAsia="Roboto" w:hAnsi="Roboto" w:cs="Roboto"/>
          <w:sz w:val="28"/>
          <w:szCs w:val="28"/>
        </w:rPr>
      </w:pPr>
    </w:p>
    <w:p w14:paraId="4D1726FB" w14:textId="0B357924"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8. PDF Files: Use the PDF connector to extract data from PDF documents.</w:t>
      </w:r>
    </w:p>
    <w:p w14:paraId="0C3F436A" w14:textId="77777777" w:rsidR="00732825" w:rsidRPr="00732825" w:rsidRDefault="00732825" w:rsidP="00732825">
      <w:pPr>
        <w:ind w:left="720"/>
        <w:rPr>
          <w:rFonts w:ascii="Roboto" w:eastAsia="Roboto" w:hAnsi="Roboto" w:cs="Roboto"/>
          <w:sz w:val="28"/>
          <w:szCs w:val="28"/>
        </w:rPr>
      </w:pPr>
    </w:p>
    <w:p w14:paraId="7209FB98" w14:textId="3008A193"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19. Folder (Combine Files): Combine and transform data from multiple files within a folder.</w:t>
      </w:r>
    </w:p>
    <w:p w14:paraId="0405D801" w14:textId="77777777" w:rsidR="00732825" w:rsidRPr="00732825" w:rsidRDefault="00732825" w:rsidP="00732825">
      <w:pPr>
        <w:ind w:left="720"/>
        <w:rPr>
          <w:rFonts w:ascii="Roboto" w:eastAsia="Roboto" w:hAnsi="Roboto" w:cs="Roboto"/>
          <w:sz w:val="28"/>
          <w:szCs w:val="28"/>
        </w:rPr>
      </w:pPr>
    </w:p>
    <w:p w14:paraId="6F3C537C" w14:textId="598BD987" w:rsidR="00732825" w:rsidRPr="00732825" w:rsidRDefault="00732825" w:rsidP="00732825">
      <w:pPr>
        <w:ind w:left="720"/>
        <w:rPr>
          <w:rFonts w:ascii="Roboto" w:eastAsia="Roboto" w:hAnsi="Roboto" w:cs="Roboto"/>
          <w:sz w:val="28"/>
          <w:szCs w:val="28"/>
        </w:rPr>
      </w:pPr>
      <w:r w:rsidRPr="00732825">
        <w:rPr>
          <w:rFonts w:ascii="Roboto" w:eastAsia="Roboto" w:hAnsi="Roboto" w:cs="Roboto"/>
          <w:sz w:val="28"/>
          <w:szCs w:val="28"/>
        </w:rPr>
        <w:t>20. Dynamics 365: Connect to Microsoft Dynamics 365 applications for business data analysis.</w:t>
      </w:r>
    </w:p>
    <w:p w14:paraId="785BB3EE" w14:textId="77777777" w:rsidR="00732825" w:rsidRPr="00732825" w:rsidRDefault="00732825" w:rsidP="00732825">
      <w:pPr>
        <w:ind w:left="720"/>
        <w:rPr>
          <w:rFonts w:ascii="Roboto" w:eastAsia="Roboto" w:hAnsi="Roboto" w:cs="Roboto"/>
          <w:sz w:val="28"/>
          <w:szCs w:val="28"/>
        </w:rPr>
      </w:pPr>
    </w:p>
    <w:p w14:paraId="3FF6446C" w14:textId="7112A346" w:rsidR="00732825" w:rsidRPr="002F7BE8" w:rsidRDefault="00732825" w:rsidP="00732825">
      <w:pPr>
        <w:ind w:left="720"/>
        <w:rPr>
          <w:rFonts w:ascii="Roboto" w:eastAsia="Roboto" w:hAnsi="Roboto" w:cs="Roboto"/>
          <w:sz w:val="28"/>
          <w:szCs w:val="28"/>
        </w:rPr>
      </w:pPr>
      <w:r w:rsidRPr="00732825">
        <w:rPr>
          <w:rFonts w:ascii="Roboto" w:eastAsia="Roboto" w:hAnsi="Roboto" w:cs="Roboto"/>
          <w:sz w:val="28"/>
          <w:szCs w:val="28"/>
        </w:rPr>
        <w:t>These are just some of the many data sources that Power BI Desktop supports. The flexibility in data connectivity allows users to import and integrate data from a variety of sources to create comprehensive reports and dashboards for data analysis and visualization.</w:t>
      </w:r>
    </w:p>
    <w:p w14:paraId="00000006" w14:textId="77777777" w:rsidR="00DF5105" w:rsidRDefault="00DF5105">
      <w:pPr>
        <w:rPr>
          <w:rFonts w:ascii="Roboto" w:eastAsia="Roboto" w:hAnsi="Roboto" w:cs="Roboto"/>
          <w:b/>
          <w:sz w:val="40"/>
          <w:szCs w:val="40"/>
        </w:rPr>
      </w:pPr>
    </w:p>
    <w:p w14:paraId="00000007" w14:textId="77777777" w:rsidR="00DF5105" w:rsidRPr="00732825" w:rsidRDefault="00DF5105">
      <w:pPr>
        <w:rPr>
          <w:rFonts w:ascii="Roboto" w:eastAsia="Roboto" w:hAnsi="Roboto" w:cs="Roboto"/>
          <w:b/>
          <w:sz w:val="40"/>
          <w:szCs w:val="40"/>
          <w:lang w:val="en-US"/>
        </w:rPr>
      </w:pPr>
    </w:p>
    <w:sectPr w:rsidR="00DF5105" w:rsidRPr="0073282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C2502" w14:textId="77777777" w:rsidR="008E3A5A" w:rsidRDefault="008E3A5A">
      <w:pPr>
        <w:spacing w:line="240" w:lineRule="auto"/>
      </w:pPr>
      <w:r>
        <w:separator/>
      </w:r>
    </w:p>
  </w:endnote>
  <w:endnote w:type="continuationSeparator" w:id="0">
    <w:p w14:paraId="68C60B57" w14:textId="77777777" w:rsidR="008E3A5A" w:rsidRDefault="008E3A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253DD" w14:textId="77777777" w:rsidR="008E3A5A" w:rsidRDefault="008E3A5A">
      <w:pPr>
        <w:spacing w:line="240" w:lineRule="auto"/>
      </w:pPr>
      <w:r>
        <w:separator/>
      </w:r>
    </w:p>
  </w:footnote>
  <w:footnote w:type="continuationSeparator" w:id="0">
    <w:p w14:paraId="63825780" w14:textId="77777777" w:rsidR="008E3A5A" w:rsidRDefault="008E3A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1919" w:hanging="360"/>
      </w:pPr>
      <w:rPr>
        <w:u w:val="none"/>
      </w:rPr>
    </w:lvl>
    <w:lvl w:ilvl="1">
      <w:start w:val="1"/>
      <w:numFmt w:val="lowerLetter"/>
      <w:lvlText w:val="%2."/>
      <w:lvlJc w:val="left"/>
      <w:pPr>
        <w:ind w:left="1788" w:hanging="360"/>
      </w:pPr>
      <w:rPr>
        <w:u w:val="none"/>
      </w:rPr>
    </w:lvl>
    <w:lvl w:ilvl="2">
      <w:start w:val="1"/>
      <w:numFmt w:val="lowerRoman"/>
      <w:lvlText w:val="%3."/>
      <w:lvlJc w:val="right"/>
      <w:pPr>
        <w:ind w:left="2508" w:hanging="360"/>
      </w:pPr>
      <w:rPr>
        <w:u w:val="none"/>
      </w:rPr>
    </w:lvl>
    <w:lvl w:ilvl="3">
      <w:start w:val="1"/>
      <w:numFmt w:val="decimal"/>
      <w:lvlText w:val="%4."/>
      <w:lvlJc w:val="left"/>
      <w:pPr>
        <w:ind w:left="3228" w:hanging="360"/>
      </w:pPr>
      <w:rPr>
        <w:u w:val="none"/>
      </w:rPr>
    </w:lvl>
    <w:lvl w:ilvl="4">
      <w:start w:val="1"/>
      <w:numFmt w:val="lowerLetter"/>
      <w:lvlText w:val="%5."/>
      <w:lvlJc w:val="left"/>
      <w:pPr>
        <w:ind w:left="3948" w:hanging="360"/>
      </w:pPr>
      <w:rPr>
        <w:u w:val="none"/>
      </w:rPr>
    </w:lvl>
    <w:lvl w:ilvl="5">
      <w:start w:val="1"/>
      <w:numFmt w:val="lowerRoman"/>
      <w:lvlText w:val="%6."/>
      <w:lvlJc w:val="right"/>
      <w:pPr>
        <w:ind w:left="4668" w:hanging="360"/>
      </w:pPr>
      <w:rPr>
        <w:u w:val="none"/>
      </w:rPr>
    </w:lvl>
    <w:lvl w:ilvl="6">
      <w:start w:val="1"/>
      <w:numFmt w:val="decimal"/>
      <w:lvlText w:val="%7."/>
      <w:lvlJc w:val="left"/>
      <w:pPr>
        <w:ind w:left="5388" w:hanging="360"/>
      </w:pPr>
      <w:rPr>
        <w:u w:val="none"/>
      </w:rPr>
    </w:lvl>
    <w:lvl w:ilvl="7">
      <w:start w:val="1"/>
      <w:numFmt w:val="lowerLetter"/>
      <w:lvlText w:val="%8."/>
      <w:lvlJc w:val="left"/>
      <w:pPr>
        <w:ind w:left="6108" w:hanging="360"/>
      </w:pPr>
      <w:rPr>
        <w:u w:val="none"/>
      </w:rPr>
    </w:lvl>
    <w:lvl w:ilvl="8">
      <w:start w:val="1"/>
      <w:numFmt w:val="lowerRoman"/>
      <w:lvlText w:val="%9."/>
      <w:lvlJc w:val="right"/>
      <w:pPr>
        <w:ind w:left="6828"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812404812">
    <w:abstractNumId w:val="0"/>
  </w:num>
  <w:num w:numId="2" w16cid:durableId="2018455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732825"/>
    <w:rsid w:val="008E3A5A"/>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623</Words>
  <Characters>14510</Characters>
  <Application>Microsoft Office Word</Application>
  <DocSecurity>0</DocSecurity>
  <Lines>763</Lines>
  <Paragraphs>535</Paragraphs>
  <ScaleCrop>false</ScaleCrop>
  <Company/>
  <LinksUpToDate>false</LinksUpToDate>
  <CharactersWithSpaces>1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NU LNU</cp:lastModifiedBy>
  <cp:revision>3</cp:revision>
  <dcterms:created xsi:type="dcterms:W3CDTF">2021-12-05T16:16:00Z</dcterms:created>
  <dcterms:modified xsi:type="dcterms:W3CDTF">2023-09-2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06370528cf1521572fdaa67449bc45bfd844b56289f8b1f04bef045d6f19c7</vt:lpwstr>
  </property>
  <property fmtid="{D5CDD505-2E9C-101B-9397-08002B2CF9AE}" pid="3" name="MSIP_Label_defa4170-0d19-0005-0004-bc88714345d2_Enabled">
    <vt:lpwstr>true</vt:lpwstr>
  </property>
  <property fmtid="{D5CDD505-2E9C-101B-9397-08002B2CF9AE}" pid="4" name="MSIP_Label_defa4170-0d19-0005-0004-bc88714345d2_SetDate">
    <vt:lpwstr>2023-09-24T13:06:4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f44c59e-229e-45eb-9cd0-771d76797f97</vt:lpwstr>
  </property>
  <property fmtid="{D5CDD505-2E9C-101B-9397-08002B2CF9AE}" pid="8" name="MSIP_Label_defa4170-0d19-0005-0004-bc88714345d2_ActionId">
    <vt:lpwstr>5a8e2a66-4e96-4055-b32f-1ab4f1d38b5d</vt:lpwstr>
  </property>
  <property fmtid="{D5CDD505-2E9C-101B-9397-08002B2CF9AE}" pid="9" name="MSIP_Label_defa4170-0d19-0005-0004-bc88714345d2_ContentBits">
    <vt:lpwstr>0</vt:lpwstr>
  </property>
</Properties>
</file>